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F250B6" w:rsidRPr="00F250B6" w14:paraId="4B0AE9A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FAC37BE" w14:textId="77777777" w:rsidR="00F250B6" w:rsidRPr="00F250B6" w:rsidRDefault="00F250B6" w:rsidP="00305F9B">
            <w:pPr>
              <w:spacing w:after="0" w:line="240" w:lineRule="auto"/>
              <w:jc w:val="center"/>
              <w:rPr>
                <w:rFonts w:eastAsia="Times New Roman" w:cstheme="minorHAnsi"/>
                <w:b/>
                <w:bCs/>
                <w:lang w:eastAsia="en-GB"/>
              </w:rPr>
            </w:pPr>
            <w:bookmarkStart w:id="0" w:name="_Hlk112667459"/>
            <w:r w:rsidRPr="00F250B6">
              <w:rPr>
                <w:rFonts w:eastAsia="Times New Roman" w:cstheme="minorHAnsi"/>
                <w:b/>
                <w:bCs/>
                <w:lang w:eastAsia="en-GB"/>
              </w:rPr>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2CE33091" w14:textId="042867F4" w:rsidR="00F250B6" w:rsidRPr="00F250B6" w:rsidRDefault="005E2C66" w:rsidP="00305F9B">
            <w:pPr>
              <w:spacing w:after="0" w:line="240" w:lineRule="auto"/>
              <w:jc w:val="center"/>
              <w:rPr>
                <w:rFonts w:eastAsia="Times New Roman" w:cstheme="minorHAnsi"/>
                <w:lang w:eastAsia="en-GB"/>
              </w:rPr>
            </w:pPr>
            <w:r>
              <w:rPr>
                <w:rFonts w:eastAsia="Times New Roman" w:cstheme="minorHAnsi"/>
                <w:lang w:eastAsia="en-GB"/>
              </w:rPr>
              <w:t>T</w:t>
            </w:r>
            <w:r w:rsidR="00B45B2B">
              <w:rPr>
                <w:rFonts w:eastAsia="Times New Roman" w:cstheme="minorHAnsi"/>
                <w:lang w:eastAsia="en-GB"/>
              </w:rPr>
              <w:t>agT</w:t>
            </w:r>
            <w:r w:rsidR="00393D5B">
              <w:rPr>
                <w:rFonts w:eastAsia="Times New Roman" w:cstheme="minorHAnsi"/>
                <w:lang w:eastAsia="en-GB"/>
              </w:rPr>
              <w:t>1</w:t>
            </w:r>
            <w:r w:rsidR="000B5915">
              <w:rPr>
                <w:rFonts w:eastAsia="Times New Roman" w:cstheme="minorHAnsi"/>
                <w:lang w:eastAsia="en-GB"/>
              </w:rPr>
              <w:t>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22CAFB8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60201D24" w14:textId="2FCCEF4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sidR="00533897">
              <w:rPr>
                <w:rFonts w:eastAsia="Times New Roman" w:cstheme="minorHAnsi"/>
                <w:lang w:eastAsia="en-GB"/>
              </w:rPr>
              <w:t>duration of the tag’s execution time</w:t>
            </w:r>
            <w:r w:rsidR="00303B37">
              <w:rPr>
                <w:rFonts w:eastAsia="Times New Roman" w:cstheme="minorHAnsi"/>
                <w:lang w:eastAsia="en-GB"/>
              </w:rPr>
              <w:t xml:space="preserve"> </w:t>
            </w:r>
            <w:r w:rsidR="00533897">
              <w:rPr>
                <w:rFonts w:eastAsia="Times New Roman" w:cstheme="minorHAnsi"/>
                <w:lang w:eastAsia="en-GB"/>
              </w:rPr>
              <w:t>powered with a powerbank</w:t>
            </w:r>
          </w:p>
        </w:tc>
      </w:tr>
      <w:tr w:rsidR="006D6C5F" w:rsidRPr="00F250B6" w14:paraId="6632E77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CB1D9D8"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DFF262F" w14:textId="01E001A3" w:rsidR="006D6C5F" w:rsidRPr="00F250B6" w:rsidRDefault="006D6C5F" w:rsidP="00305F9B">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7FE9A359"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412C93E7" w14:textId="6FA53E50" w:rsidR="006D6C5F" w:rsidRPr="00F250B6" w:rsidRDefault="006D6C5F" w:rsidP="00305F9B">
            <w:pPr>
              <w:spacing w:after="0" w:line="240" w:lineRule="auto"/>
              <w:jc w:val="center"/>
              <w:rPr>
                <w:rFonts w:eastAsia="Times New Roman" w:cstheme="minorHAnsi"/>
                <w:lang w:eastAsia="en-GB"/>
              </w:rPr>
            </w:pPr>
            <w:r w:rsidRPr="00F250B6">
              <w:rPr>
                <w:rFonts w:eastAsia="Times New Roman" w:cstheme="minorHAnsi"/>
                <w:lang w:eastAsia="en-GB"/>
              </w:rPr>
              <w:t>1</w:t>
            </w:r>
            <w:r>
              <w:rPr>
                <w:rFonts w:eastAsia="Times New Roman" w:cstheme="minorHAnsi"/>
                <w:lang w:eastAsia="en-GB"/>
              </w:rPr>
              <w:t>.0</w:t>
            </w:r>
          </w:p>
        </w:tc>
      </w:tr>
      <w:tr w:rsidR="00F250B6" w:rsidRPr="00F250B6" w14:paraId="3C91D456" w14:textId="77777777" w:rsidTr="00305F9B">
        <w:trPr>
          <w:trHeight w:val="295"/>
        </w:trPr>
        <w:tc>
          <w:tcPr>
            <w:tcW w:w="1296" w:type="dxa"/>
            <w:tcBorders>
              <w:top w:val="nil"/>
              <w:left w:val="nil"/>
              <w:bottom w:val="nil"/>
              <w:right w:val="nil"/>
            </w:tcBorders>
            <w:shd w:val="clear" w:color="auto" w:fill="auto"/>
            <w:hideMark/>
          </w:tcPr>
          <w:p w14:paraId="49E5FB25" w14:textId="77777777" w:rsidR="00F250B6" w:rsidRPr="00F250B6" w:rsidRDefault="00F250B6" w:rsidP="00305F9B">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16E0A884"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43AD7CE9"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719DCFE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E3CF7C1"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3F97B43"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64FA6C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761380C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53F90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2A8D1D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187AA02" w14:textId="77777777" w:rsidR="00F250B6" w:rsidRPr="00F250B6" w:rsidRDefault="00F250B6" w:rsidP="00305F9B">
            <w:pPr>
              <w:spacing w:after="0" w:line="240" w:lineRule="auto"/>
              <w:rPr>
                <w:rFonts w:eastAsia="Times New Roman" w:cstheme="minorHAnsi"/>
                <w:lang w:eastAsia="en-GB"/>
              </w:rPr>
            </w:pPr>
          </w:p>
        </w:tc>
      </w:tr>
      <w:tr w:rsidR="006D6C5F" w:rsidRPr="00F250B6" w14:paraId="0FC23B68" w14:textId="77777777" w:rsidTr="00305F9B">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6532361"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E8144C9" w14:textId="4AD5ABD3" w:rsidR="006D6C5F" w:rsidRPr="00F250B6" w:rsidRDefault="00873926" w:rsidP="00305F9B">
            <w:pPr>
              <w:spacing w:after="0" w:line="240" w:lineRule="auto"/>
              <w:jc w:val="center"/>
              <w:rPr>
                <w:rFonts w:eastAsia="Times New Roman" w:cstheme="minorHAnsi"/>
                <w:lang w:eastAsia="en-GB"/>
              </w:rPr>
            </w:pPr>
            <w:r>
              <w:rPr>
                <w:rFonts w:eastAsia="Times New Roman" w:cstheme="minorHAnsi"/>
                <w:lang w:eastAsia="en-GB"/>
              </w:rPr>
              <w:t>31</w:t>
            </w:r>
            <w:r w:rsidR="006D6C5F" w:rsidRPr="00F250B6">
              <w:rPr>
                <w:rFonts w:eastAsia="Times New Roman" w:cstheme="minorHAnsi"/>
                <w:lang w:eastAsia="en-GB"/>
              </w:rPr>
              <w:t>-</w:t>
            </w:r>
            <w:r w:rsidR="00533897">
              <w:rPr>
                <w:rFonts w:eastAsia="Times New Roman" w:cstheme="minorHAnsi"/>
                <w:lang w:eastAsia="en-GB"/>
              </w:rPr>
              <w:t>Aug</w:t>
            </w:r>
            <w:r w:rsidR="006D6C5F" w:rsidRPr="00F250B6">
              <w:rPr>
                <w:rFonts w:eastAsia="Times New Roman" w:cstheme="minorHAnsi"/>
                <w:lang w:eastAsia="en-GB"/>
              </w:rPr>
              <w:t>-20</w:t>
            </w:r>
            <w:r w:rsidR="00533897">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38B94B"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297033" w14:textId="1410E787" w:rsidR="006D6C5F" w:rsidRPr="00F250B6" w:rsidRDefault="00342FED"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F250B6" w:rsidRPr="00F250B6" w14:paraId="4A141F42" w14:textId="77777777" w:rsidTr="00305F9B">
        <w:trPr>
          <w:trHeight w:val="295"/>
        </w:trPr>
        <w:tc>
          <w:tcPr>
            <w:tcW w:w="1296" w:type="dxa"/>
            <w:tcBorders>
              <w:top w:val="nil"/>
              <w:left w:val="nil"/>
              <w:bottom w:val="nil"/>
              <w:right w:val="nil"/>
            </w:tcBorders>
            <w:shd w:val="clear" w:color="auto" w:fill="auto"/>
            <w:hideMark/>
          </w:tcPr>
          <w:p w14:paraId="296DC75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738453A7"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68A16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A965DCB"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599237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EF35E14"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96D26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B5D1D1A"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E32491C"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A2B88C4"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32ABFFC" w14:textId="77777777" w:rsidR="00F250B6" w:rsidRPr="00F250B6" w:rsidRDefault="00F250B6" w:rsidP="00305F9B">
            <w:pPr>
              <w:spacing w:after="0" w:line="240" w:lineRule="auto"/>
              <w:rPr>
                <w:rFonts w:eastAsia="Times New Roman" w:cstheme="minorHAnsi"/>
                <w:lang w:eastAsia="en-GB"/>
              </w:rPr>
            </w:pPr>
          </w:p>
        </w:tc>
      </w:tr>
      <w:tr w:rsidR="00F250B6" w:rsidRPr="00F250B6" w14:paraId="61F42182" w14:textId="77777777" w:rsidTr="00305F9B">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00FFF26F"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76043C6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1B8F12F8" w14:textId="77777777" w:rsidR="00F250B6" w:rsidRPr="00F250B6" w:rsidRDefault="00F250B6" w:rsidP="00305F9B">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5AD76C5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1565157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F250B6" w:rsidRPr="00F250B6" w14:paraId="192DDA96"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DB65E6D"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8517283" w14:textId="05879222"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Powerbank fully charged</w:t>
            </w:r>
          </w:p>
        </w:tc>
        <w:tc>
          <w:tcPr>
            <w:tcW w:w="1296" w:type="dxa"/>
            <w:tcBorders>
              <w:top w:val="nil"/>
              <w:left w:val="nil"/>
              <w:bottom w:val="nil"/>
              <w:right w:val="nil"/>
            </w:tcBorders>
            <w:shd w:val="clear" w:color="auto" w:fill="auto"/>
            <w:hideMark/>
          </w:tcPr>
          <w:p w14:paraId="37A2C942" w14:textId="77777777" w:rsidR="00F250B6" w:rsidRPr="00F250B6" w:rsidRDefault="00F250B6" w:rsidP="00305F9B">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0FAF4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3C35F5B" w14:textId="3A65FF81"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 xml:space="preserve">TagName = </w:t>
            </w:r>
            <w:r w:rsidR="00A16505">
              <w:rPr>
                <w:rFonts w:eastAsia="Times New Roman" w:cstheme="minorHAnsi"/>
                <w:lang w:eastAsia="en-GB"/>
              </w:rPr>
              <w:t>t</w:t>
            </w:r>
            <w:r>
              <w:rPr>
                <w:rFonts w:eastAsia="Times New Roman" w:cstheme="minorHAnsi"/>
                <w:lang w:eastAsia="en-GB"/>
              </w:rPr>
              <w:t>agT</w:t>
            </w:r>
            <w:r w:rsidR="00393D5B">
              <w:rPr>
                <w:rFonts w:eastAsia="Times New Roman" w:cstheme="minorHAnsi"/>
                <w:lang w:eastAsia="en-GB"/>
              </w:rPr>
              <w:t>1</w:t>
            </w:r>
            <w:r w:rsidR="000B5915">
              <w:rPr>
                <w:rFonts w:eastAsia="Times New Roman" w:cstheme="minorHAnsi"/>
                <w:lang w:eastAsia="en-GB"/>
              </w:rPr>
              <w:t>3</w:t>
            </w:r>
          </w:p>
        </w:tc>
      </w:tr>
      <w:tr w:rsidR="00F250B6" w:rsidRPr="00F250B6" w14:paraId="29E8EC9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F276CA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67F48E8" w14:textId="3ADAE1BA"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T</w:t>
            </w:r>
            <w:r w:rsidR="00533897">
              <w:rPr>
                <w:rFonts w:eastAsia="Times New Roman" w:cstheme="minorHAnsi"/>
                <w:lang w:eastAsia="en-GB"/>
              </w:rPr>
              <w:t xml:space="preserve">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0C1CE61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BB4CDD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24A5D44" w14:textId="58F9B35D"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 xml:space="preserve">WIFIinterval = </w:t>
            </w:r>
            <w:r w:rsidR="00873926">
              <w:rPr>
                <w:rFonts w:eastAsia="Times New Roman" w:cstheme="minorHAnsi"/>
                <w:lang w:eastAsia="en-GB"/>
              </w:rPr>
              <w:t>0</w:t>
            </w:r>
          </w:p>
        </w:tc>
      </w:tr>
      <w:tr w:rsidR="00F250B6" w:rsidRPr="00F250B6" w14:paraId="7820976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7C8620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D664B5E" w14:textId="7A125FB4"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286602E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C8B3DA0"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4C802CF" w14:textId="1B214C0D"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 xml:space="preserve">BLEinterval = </w:t>
            </w:r>
            <w:r w:rsidR="00393D5B">
              <w:rPr>
                <w:rFonts w:eastAsia="Times New Roman" w:cstheme="minorHAnsi"/>
                <w:lang w:eastAsia="en-GB"/>
              </w:rPr>
              <w:t>0</w:t>
            </w:r>
          </w:p>
        </w:tc>
      </w:tr>
      <w:tr w:rsidR="00EC1936" w:rsidRPr="00F250B6" w14:paraId="49C676B2" w14:textId="77777777" w:rsidTr="00305F9B">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55CA927" w14:textId="77777777" w:rsidR="00EC1936" w:rsidRPr="00F250B6" w:rsidRDefault="00EC1936"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ED1FE22" w14:textId="2DEE7301" w:rsidR="00EC193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790F2455" w14:textId="77777777" w:rsidR="00EC1936" w:rsidRPr="00F250B6" w:rsidRDefault="00EC1936" w:rsidP="00305F9B">
            <w:pPr>
              <w:spacing w:after="0" w:line="240" w:lineRule="auto"/>
              <w:rPr>
                <w:rFonts w:eastAsia="Times New Roman" w:cstheme="minorHAnsi"/>
                <w:lang w:eastAsia="en-GB"/>
              </w:rPr>
            </w:pPr>
          </w:p>
        </w:tc>
      </w:tr>
      <w:tr w:rsidR="00F250B6" w:rsidRPr="00F250B6" w14:paraId="03381A14" w14:textId="77777777" w:rsidTr="00305F9B">
        <w:trPr>
          <w:trHeight w:val="295"/>
        </w:trPr>
        <w:tc>
          <w:tcPr>
            <w:tcW w:w="1296" w:type="dxa"/>
            <w:tcBorders>
              <w:top w:val="nil"/>
              <w:left w:val="nil"/>
              <w:bottom w:val="nil"/>
              <w:right w:val="nil"/>
            </w:tcBorders>
            <w:shd w:val="clear" w:color="auto" w:fill="auto"/>
            <w:hideMark/>
          </w:tcPr>
          <w:p w14:paraId="5DC45ECF"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5176045D"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792437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1332AB7"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2FA52F9"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4DDF8A"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E85A89B"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8A2211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EDC66F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866017F"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C5425BA" w14:textId="77777777" w:rsidR="00F250B6" w:rsidRPr="00F250B6" w:rsidRDefault="00F250B6" w:rsidP="00305F9B">
            <w:pPr>
              <w:spacing w:after="0" w:line="240" w:lineRule="auto"/>
              <w:rPr>
                <w:rFonts w:eastAsia="Times New Roman" w:cstheme="minorHAnsi"/>
                <w:lang w:eastAsia="en-GB"/>
              </w:rPr>
            </w:pPr>
          </w:p>
        </w:tc>
      </w:tr>
      <w:tr w:rsidR="00F250B6" w:rsidRPr="00F250B6" w14:paraId="7FAB1410" w14:textId="77777777" w:rsidTr="00305F9B">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A4D2C03" w14:textId="77777777" w:rsidR="00F250B6" w:rsidRPr="00F250B6" w:rsidRDefault="00F250B6" w:rsidP="00305F9B">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1D9E3228" w14:textId="72367078" w:rsidR="00F250B6" w:rsidRPr="00F250B6" w:rsidRDefault="008A708F" w:rsidP="00305F9B">
            <w:pPr>
              <w:spacing w:after="0" w:line="240" w:lineRule="auto"/>
              <w:rPr>
                <w:rFonts w:eastAsia="Times New Roman" w:cstheme="minorHAnsi"/>
                <w:lang w:eastAsia="en-GB"/>
              </w:rPr>
            </w:pPr>
            <w:r>
              <w:rPr>
                <w:rFonts w:eastAsia="Times New Roman" w:cstheme="minorHAnsi"/>
                <w:lang w:eastAsia="en-GB"/>
              </w:rPr>
              <w:t>A powerbank-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58F6E273"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25A3F48"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B3A570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2A0913" w14:textId="77777777" w:rsidR="00F250B6" w:rsidRPr="00F250B6" w:rsidRDefault="00F250B6" w:rsidP="00305F9B">
            <w:pPr>
              <w:spacing w:after="0" w:line="240" w:lineRule="auto"/>
              <w:rPr>
                <w:rFonts w:eastAsia="Times New Roman" w:cstheme="minorHAnsi"/>
                <w:lang w:eastAsia="en-GB"/>
              </w:rPr>
            </w:pPr>
          </w:p>
        </w:tc>
      </w:tr>
      <w:tr w:rsidR="00F250B6" w:rsidRPr="00F250B6" w14:paraId="414807AB" w14:textId="77777777" w:rsidTr="00305F9B">
        <w:trPr>
          <w:trHeight w:val="295"/>
        </w:trPr>
        <w:tc>
          <w:tcPr>
            <w:tcW w:w="1296" w:type="dxa"/>
            <w:tcBorders>
              <w:top w:val="nil"/>
              <w:left w:val="nil"/>
              <w:bottom w:val="nil"/>
              <w:right w:val="nil"/>
            </w:tcBorders>
            <w:shd w:val="clear" w:color="auto" w:fill="auto"/>
            <w:noWrap/>
            <w:vAlign w:val="bottom"/>
            <w:hideMark/>
          </w:tcPr>
          <w:p w14:paraId="612D94E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2CB591AC"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4CA238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0666BE65"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2EA2CA1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36306E76"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7B0A79FC"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5BF69F9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1F549A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0BC9403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42B1FD1D" w14:textId="77777777" w:rsidR="00F250B6" w:rsidRPr="00F250B6" w:rsidRDefault="00F250B6" w:rsidP="00305F9B">
            <w:pPr>
              <w:spacing w:after="0" w:line="240" w:lineRule="auto"/>
              <w:rPr>
                <w:rFonts w:eastAsia="Times New Roman" w:cstheme="minorHAnsi"/>
                <w:lang w:eastAsia="en-GB"/>
              </w:rPr>
            </w:pPr>
          </w:p>
        </w:tc>
      </w:tr>
      <w:tr w:rsidR="00F250B6" w:rsidRPr="00F250B6" w14:paraId="68AA4BFF" w14:textId="77777777" w:rsidTr="00305F9B">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35B059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5F12201"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1EB25F26"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BF9060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B69107C"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F250B6" w:rsidRPr="00F250B6" w14:paraId="58F06155" w14:textId="77777777" w:rsidTr="00305F9B">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8326581" w14:textId="77777777" w:rsidR="00F250B6" w:rsidRPr="00F250B6" w:rsidRDefault="00F250B6" w:rsidP="00305F9B">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6CE6F8" w14:textId="77777777" w:rsidR="00F250B6" w:rsidRPr="00F250B6" w:rsidRDefault="00F250B6" w:rsidP="00305F9B">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CE5A185" w14:textId="77777777" w:rsidR="00F250B6" w:rsidRPr="00F250B6" w:rsidRDefault="00F250B6" w:rsidP="00305F9B">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07234AC" w14:textId="77777777" w:rsidR="00F250B6" w:rsidRPr="00F250B6" w:rsidRDefault="00F250B6" w:rsidP="00305F9B">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85B7DA8" w14:textId="77777777" w:rsidR="00F250B6" w:rsidRPr="00F250B6" w:rsidRDefault="00F250B6" w:rsidP="00305F9B">
            <w:pPr>
              <w:spacing w:after="0" w:line="240" w:lineRule="auto"/>
              <w:rPr>
                <w:rFonts w:eastAsia="Times New Roman" w:cstheme="minorHAnsi"/>
                <w:b/>
                <w:bCs/>
                <w:lang w:eastAsia="en-GB"/>
              </w:rPr>
            </w:pPr>
          </w:p>
        </w:tc>
      </w:tr>
      <w:tr w:rsidR="00F250B6" w:rsidRPr="00F250B6" w14:paraId="1FE15AD8" w14:textId="77777777" w:rsidTr="00305F9B">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D2E8C7"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38C72C" w14:textId="098407C3"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Connect the Tag to the Powerbank</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33DDB9F" w14:textId="333814E8" w:rsidR="00F250B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The powerbank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1F2752" w14:textId="437D4D44"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1345659" w14:textId="2677C41E"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303B37" w:rsidRPr="00F250B6" w14:paraId="344CE2B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366C106"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07D1A1" w14:textId="76FE6C4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01EE26" w14:textId="198CE8D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819E76C" w14:textId="4DCD3C1F"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4CFD5E2" w14:textId="55885E0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5623D7F4"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4A184DC"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3729642" w14:textId="101AD7EB"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r>
              <w:rPr>
                <w:rFonts w:eastAsia="Times New Roman" w:cstheme="minorHAnsi"/>
                <w:lang w:eastAsia="en-GB"/>
              </w:rPr>
              <w:t>TagNa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DFB2D82" w14:textId="23465CA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0D8B4C" w14:textId="5D5C468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AA5CFDB" w14:textId="380BAD06"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340C12ED"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8208BD9"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3A1E65D" w14:textId="32F98730"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0F5229" w14:textId="5E37D16F" w:rsidR="00303B37"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 xml:space="preserve">Initial </w:t>
            </w:r>
            <w:r w:rsidR="00510552">
              <w:rPr>
                <w:rFonts w:eastAsia="Times New Roman" w:cstheme="minorHAnsi"/>
                <w:lang w:eastAsia="en-GB"/>
              </w:rPr>
              <w:t>t</w:t>
            </w:r>
            <w:r w:rsidR="00303B37">
              <w:rPr>
                <w:rFonts w:eastAsia="Times New Roman" w:cstheme="minorHAnsi"/>
                <w:lang w:eastAsia="en-GB"/>
              </w:rPr>
              <w:t xml:space="preserve">ag </w:t>
            </w:r>
            <w:r w:rsidR="00510552">
              <w:rPr>
                <w:rFonts w:eastAsia="Times New Roman" w:cstheme="minorHAnsi"/>
                <w:lang w:eastAsia="en-GB"/>
              </w:rPr>
              <w:t>d</w:t>
            </w:r>
            <w:r w:rsidR="00303B37">
              <w:rPr>
                <w:rFonts w:eastAsia="Times New Roman" w:cstheme="minorHAnsi"/>
                <w:lang w:eastAsia="en-GB"/>
              </w:rPr>
              <w:t>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CF903D" w14:textId="600AF0D2"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0DD477B" w14:textId="1EC5907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24D5CF19"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E3ECE63" w14:textId="70F34D5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A807FF5" w14:textId="20A75723"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EB9CB99" w14:textId="17072A20" w:rsidR="00303B37" w:rsidRPr="00F250B6"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8C46E26" w14:textId="31C349C6"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2022-08-</w:t>
            </w:r>
            <w:r w:rsidR="00873926">
              <w:rPr>
                <w:rFonts w:eastAsia="Times New Roman" w:cstheme="minorHAnsi"/>
                <w:lang w:eastAsia="en-GB"/>
              </w:rPr>
              <w:t>31</w:t>
            </w:r>
            <w:r>
              <w:rPr>
                <w:rFonts w:eastAsia="Times New Roman" w:cstheme="minorHAnsi"/>
                <w:lang w:eastAsia="en-GB"/>
              </w:rPr>
              <w:t xml:space="preserve"> </w:t>
            </w:r>
            <w:r w:rsidR="00CD1C7A">
              <w:rPr>
                <w:rFonts w:eastAsia="Times New Roman" w:cstheme="minorHAnsi"/>
                <w:lang w:eastAsia="en-GB"/>
              </w:rPr>
              <w:t>1</w:t>
            </w:r>
            <w:r w:rsidR="00873926">
              <w:rPr>
                <w:rFonts w:eastAsia="Times New Roman" w:cstheme="minorHAnsi"/>
                <w:lang w:eastAsia="en-GB"/>
              </w:rPr>
              <w:t>3</w:t>
            </w:r>
            <w:r>
              <w:rPr>
                <w:rFonts w:eastAsia="Times New Roman" w:cstheme="minorHAnsi"/>
                <w:lang w:eastAsia="en-GB"/>
              </w:rPr>
              <w:t>:</w:t>
            </w:r>
            <w:r w:rsidR="002F5669">
              <w:rPr>
                <w:rFonts w:eastAsia="Times New Roman" w:cstheme="minorHAnsi"/>
                <w:lang w:eastAsia="en-GB"/>
              </w:rPr>
              <w:t>5</w:t>
            </w:r>
            <w:r w:rsidR="00873926">
              <w:rPr>
                <w:rFonts w:eastAsia="Times New Roman" w:cstheme="minorHAnsi"/>
                <w:lang w:eastAsia="en-GB"/>
              </w:rPr>
              <w:t>9</w:t>
            </w:r>
            <w:r>
              <w:rPr>
                <w:rFonts w:eastAsia="Times New Roman" w:cstheme="minorHAnsi"/>
                <w:lang w:eastAsia="en-GB"/>
              </w:rPr>
              <w:t>:</w:t>
            </w:r>
            <w:r w:rsidR="00873926">
              <w:rPr>
                <w:rFonts w:eastAsia="Times New Roman" w:cstheme="minorHAnsi"/>
                <w:lang w:eastAsia="en-GB"/>
              </w:rPr>
              <w:t>3</w:t>
            </w:r>
            <w:r w:rsidR="002F5669">
              <w:rPr>
                <w:rFonts w:eastAsia="Times New Roman" w:cstheme="minorHAnsi"/>
                <w:lang w:eastAsia="en-GB"/>
              </w:rPr>
              <w:t>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2C258CE" w14:textId="6C4D8E59"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056DDAC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976BA17" w14:textId="40EA051A"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CDCD30" w14:textId="2C8F46A2"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Wait until the powerbank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457331" w14:textId="0F956D20"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owerbank stops displaying blue colo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76106F3" w14:textId="728827E8"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054848D" w14:textId="6C6FF3D4"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511B5FD0"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A2C0F92" w14:textId="298FFE9C"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5E4315" w14:textId="1DE9F24C"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6405DD0" w14:textId="3300FED7"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E5BBE97" w14:textId="483D3E8B"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AB9262" w14:textId="70953C6D"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13CC8ED3"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84CCB51" w14:textId="142764DE"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520B958" w14:textId="5C0C1A71" w:rsidR="00510552" w:rsidRPr="00F250B6"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73336C" w14:textId="3001EA86"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887088" w14:textId="517ED87A" w:rsidR="00510552"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2022-08-</w:t>
            </w:r>
            <w:r w:rsidR="00873926">
              <w:rPr>
                <w:rFonts w:eastAsia="Times New Roman" w:cstheme="minorHAnsi"/>
                <w:lang w:eastAsia="en-GB"/>
              </w:rPr>
              <w:t>31</w:t>
            </w:r>
            <w:r w:rsidRPr="00510552">
              <w:rPr>
                <w:rFonts w:eastAsia="Times New Roman" w:cstheme="minorHAnsi"/>
                <w:lang w:eastAsia="en-GB"/>
              </w:rPr>
              <w:t xml:space="preserve"> </w:t>
            </w:r>
            <w:r w:rsidR="00873926">
              <w:rPr>
                <w:rFonts w:eastAsia="Times New Roman" w:cstheme="minorHAnsi"/>
                <w:lang w:eastAsia="en-GB"/>
              </w:rPr>
              <w:t>21</w:t>
            </w:r>
            <w:r w:rsidRPr="00510552">
              <w:rPr>
                <w:rFonts w:eastAsia="Times New Roman" w:cstheme="minorHAnsi"/>
                <w:lang w:eastAsia="en-GB"/>
              </w:rPr>
              <w:t>:</w:t>
            </w:r>
            <w:r w:rsidR="00873926">
              <w:rPr>
                <w:rFonts w:eastAsia="Times New Roman" w:cstheme="minorHAnsi"/>
                <w:lang w:eastAsia="en-GB"/>
              </w:rPr>
              <w:t>1</w:t>
            </w:r>
            <w:r w:rsidR="002F5669">
              <w:rPr>
                <w:rFonts w:eastAsia="Times New Roman" w:cstheme="minorHAnsi"/>
                <w:lang w:eastAsia="en-GB"/>
              </w:rPr>
              <w:t>3</w:t>
            </w:r>
            <w:r w:rsidRPr="00510552">
              <w:rPr>
                <w:rFonts w:eastAsia="Times New Roman" w:cstheme="minorHAnsi"/>
                <w:lang w:eastAsia="en-GB"/>
              </w:rPr>
              <w:t>:</w:t>
            </w:r>
            <w:r w:rsidR="00873926">
              <w:rPr>
                <w:rFonts w:eastAsia="Times New Roman" w:cstheme="minorHAnsi"/>
                <w:lang w:eastAsia="en-GB"/>
              </w:rPr>
              <w:t>13</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E51D106" w14:textId="46DCFE1E"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7B40D437"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DACA6CD" w14:textId="011A329A"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387FD50" w14:textId="1AF24264" w:rsidR="00510552" w:rsidRPr="00510552" w:rsidRDefault="00AD6741" w:rsidP="00305F9B">
            <w:pPr>
              <w:spacing w:after="0" w:line="240" w:lineRule="auto"/>
              <w:jc w:val="center"/>
              <w:rPr>
                <w:rFonts w:eastAsia="Times New Roman" w:cstheme="minorHAnsi"/>
                <w:lang w:eastAsia="en-GB"/>
              </w:rPr>
            </w:pPr>
            <w:r>
              <w:rPr>
                <w:rFonts w:eastAsia="Times New Roman" w:cstheme="minorHAnsi"/>
                <w:lang w:eastAsia="en-GB"/>
              </w:rPr>
              <w:t>Calculate t</w:t>
            </w:r>
            <w:r w:rsidR="00510552">
              <w:rPr>
                <w:rFonts w:eastAsia="Times New Roman" w:cstheme="minorHAnsi"/>
                <w:lang w:eastAsia="en-GB"/>
              </w:rPr>
              <w: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0D9CD5" w14:textId="548EE44E"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C468F1E" w14:textId="43355D09" w:rsidR="00510552" w:rsidRPr="00510552" w:rsidRDefault="008507A7" w:rsidP="00305F9B">
            <w:pPr>
              <w:spacing w:after="0" w:line="240" w:lineRule="auto"/>
              <w:jc w:val="center"/>
              <w:rPr>
                <w:rFonts w:eastAsia="Times New Roman" w:cstheme="minorHAnsi"/>
                <w:lang w:eastAsia="en-GB"/>
              </w:rPr>
            </w:pPr>
            <w:r>
              <w:rPr>
                <w:rFonts w:eastAsia="Times New Roman" w:cstheme="minorHAnsi"/>
                <w:lang w:eastAsia="en-GB"/>
              </w:rPr>
              <w:t>7</w:t>
            </w:r>
            <w:r w:rsidR="00510552">
              <w:rPr>
                <w:rFonts w:eastAsia="Times New Roman" w:cstheme="minorHAnsi"/>
                <w:lang w:eastAsia="en-GB"/>
              </w:rPr>
              <w:t xml:space="preserve"> hours </w:t>
            </w:r>
            <w:r>
              <w:rPr>
                <w:rFonts w:eastAsia="Times New Roman" w:cstheme="minorHAnsi"/>
                <w:lang w:eastAsia="en-GB"/>
              </w:rPr>
              <w:t>13</w:t>
            </w:r>
            <w:r w:rsidR="00510552">
              <w:rPr>
                <w:rFonts w:eastAsia="Times New Roman" w:cstheme="minorHAnsi"/>
                <w:lang w:eastAsia="en-GB"/>
              </w:rPr>
              <w:t xml:space="preserve"> minutes </w:t>
            </w:r>
            <w:r>
              <w:rPr>
                <w:rFonts w:eastAsia="Times New Roman" w:cstheme="minorHAnsi"/>
                <w:lang w:eastAsia="en-GB"/>
              </w:rPr>
              <w:t>4</w:t>
            </w:r>
            <w:r w:rsidR="007D1201">
              <w:rPr>
                <w:rFonts w:eastAsia="Times New Roman" w:cstheme="minorHAnsi"/>
                <w:lang w:eastAsia="en-GB"/>
              </w:rPr>
              <w:t>1</w:t>
            </w:r>
            <w:r w:rsidR="00510552">
              <w:rPr>
                <w:rFonts w:eastAsia="Times New Roman" w:cstheme="minorHAnsi"/>
                <w:lang w:eastAsia="en-GB"/>
              </w:rPr>
              <w:t xml:space="preserve"> second</w:t>
            </w:r>
            <w:r>
              <w:rPr>
                <w:rFonts w:eastAsia="Times New Roman" w:cstheme="minorHAnsi"/>
                <w:lang w:eastAsia="en-GB"/>
              </w:rPr>
              <w:t>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9ED2F6A" w14:textId="73A3CE6F" w:rsidR="00510552" w:rsidRDefault="00342FED" w:rsidP="00305F9B">
            <w:pPr>
              <w:spacing w:after="0" w:line="240" w:lineRule="auto"/>
              <w:jc w:val="center"/>
              <w:rPr>
                <w:rFonts w:eastAsia="Times New Roman" w:cstheme="minorHAnsi"/>
                <w:lang w:eastAsia="en-GB"/>
              </w:rPr>
            </w:pPr>
            <w:r>
              <w:rPr>
                <w:rFonts w:eastAsia="Times New Roman" w:cstheme="minorHAnsi"/>
                <w:lang w:eastAsia="en-GB"/>
              </w:rPr>
              <w:t>Pass</w:t>
            </w:r>
          </w:p>
        </w:tc>
      </w:tr>
      <w:bookmarkEnd w:id="0"/>
      <w:tr w:rsidR="00610489" w:rsidRPr="00F250B6" w14:paraId="2AD68B16" w14:textId="77777777" w:rsidTr="00636E09">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2C6EA8FB"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2C556313"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TagT1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62C6AB17"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A9E6D5D"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Pr>
                <w:rFonts w:eastAsia="Times New Roman" w:cstheme="minorHAnsi"/>
                <w:lang w:eastAsia="en-GB"/>
              </w:rPr>
              <w:t xml:space="preserve">duration of the tag’s execution time powered with a </w:t>
            </w:r>
            <w:proofErr w:type="spellStart"/>
            <w:r>
              <w:rPr>
                <w:rFonts w:eastAsia="Times New Roman" w:cstheme="minorHAnsi"/>
                <w:lang w:eastAsia="en-GB"/>
              </w:rPr>
              <w:t>powerbank</w:t>
            </w:r>
            <w:proofErr w:type="spellEnd"/>
          </w:p>
        </w:tc>
      </w:tr>
      <w:tr w:rsidR="00610489" w:rsidRPr="00F250B6" w14:paraId="5D58BBFA" w14:textId="77777777" w:rsidTr="00636E09">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03A2A00A"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0E25955"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5689C01C"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7D9BCEC8" w14:textId="1095555E"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2</w:t>
            </w:r>
            <w:r>
              <w:rPr>
                <w:rFonts w:eastAsia="Times New Roman" w:cstheme="minorHAnsi"/>
                <w:lang w:eastAsia="en-GB"/>
              </w:rPr>
              <w:t>.0</w:t>
            </w:r>
          </w:p>
        </w:tc>
      </w:tr>
      <w:tr w:rsidR="00610489" w:rsidRPr="00F250B6" w14:paraId="02B64C79" w14:textId="77777777" w:rsidTr="00636E09">
        <w:trPr>
          <w:trHeight w:val="295"/>
        </w:trPr>
        <w:tc>
          <w:tcPr>
            <w:tcW w:w="1296" w:type="dxa"/>
            <w:tcBorders>
              <w:top w:val="nil"/>
              <w:left w:val="nil"/>
              <w:bottom w:val="nil"/>
              <w:right w:val="nil"/>
            </w:tcBorders>
            <w:shd w:val="clear" w:color="auto" w:fill="auto"/>
            <w:hideMark/>
          </w:tcPr>
          <w:p w14:paraId="30304043" w14:textId="77777777" w:rsidR="00610489" w:rsidRPr="00F250B6" w:rsidRDefault="00610489" w:rsidP="00636E09">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461E0708" w14:textId="77777777" w:rsidR="00610489" w:rsidRPr="00F250B6" w:rsidRDefault="00610489" w:rsidP="00636E09">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09009CB2" w14:textId="77777777" w:rsidR="00610489" w:rsidRPr="00F250B6" w:rsidRDefault="00610489" w:rsidP="00636E0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77880385" w14:textId="77777777" w:rsidR="00610489" w:rsidRPr="00F250B6" w:rsidRDefault="00610489" w:rsidP="00636E0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7FC01A0" w14:textId="77777777" w:rsidR="00610489" w:rsidRPr="00F250B6" w:rsidRDefault="00610489" w:rsidP="00636E0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59D717C9" w14:textId="77777777" w:rsidR="00610489" w:rsidRPr="00F250B6" w:rsidRDefault="00610489" w:rsidP="00636E09">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2BB870DB" w14:textId="77777777" w:rsidR="00610489" w:rsidRPr="00F250B6" w:rsidRDefault="00610489" w:rsidP="00636E09">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5DCE5E8B" w14:textId="77777777" w:rsidR="00610489" w:rsidRPr="00F250B6" w:rsidRDefault="00610489" w:rsidP="00636E0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510DE44B" w14:textId="77777777" w:rsidR="00610489" w:rsidRPr="00F250B6" w:rsidRDefault="00610489" w:rsidP="00636E0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CFBFD5F" w14:textId="77777777" w:rsidR="00610489" w:rsidRPr="00F250B6" w:rsidRDefault="00610489" w:rsidP="00636E0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0A33DD1D" w14:textId="77777777" w:rsidR="00610489" w:rsidRPr="00F250B6" w:rsidRDefault="00610489" w:rsidP="00636E09">
            <w:pPr>
              <w:spacing w:after="0" w:line="240" w:lineRule="auto"/>
              <w:rPr>
                <w:rFonts w:eastAsia="Times New Roman" w:cstheme="minorHAnsi"/>
                <w:lang w:eastAsia="en-GB"/>
              </w:rPr>
            </w:pPr>
          </w:p>
        </w:tc>
      </w:tr>
      <w:tr w:rsidR="00610489" w:rsidRPr="00F250B6" w14:paraId="528AEDC0" w14:textId="77777777" w:rsidTr="00636E09">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6A07482"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4A25BB1" w14:textId="701F7DC6"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12</w:t>
            </w:r>
            <w:r w:rsidRPr="00F250B6">
              <w:rPr>
                <w:rFonts w:eastAsia="Times New Roman" w:cstheme="minorHAnsi"/>
                <w:lang w:eastAsia="en-GB"/>
              </w:rPr>
              <w:t>-</w:t>
            </w:r>
            <w:r>
              <w:rPr>
                <w:rFonts w:eastAsia="Times New Roman" w:cstheme="minorHAnsi"/>
                <w:lang w:eastAsia="en-GB"/>
              </w:rPr>
              <w:t>Oct</w:t>
            </w:r>
            <w:r w:rsidRPr="00F250B6">
              <w:rPr>
                <w:rFonts w:eastAsia="Times New Roman" w:cstheme="minorHAnsi"/>
                <w:lang w:eastAsia="en-GB"/>
              </w:rPr>
              <w:t>-20</w:t>
            </w:r>
            <w:r>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3A49C8D"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167B74"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Pass</w:t>
            </w:r>
          </w:p>
        </w:tc>
      </w:tr>
      <w:tr w:rsidR="00610489" w:rsidRPr="00F250B6" w14:paraId="3550B409" w14:textId="77777777" w:rsidTr="00636E09">
        <w:trPr>
          <w:trHeight w:val="295"/>
        </w:trPr>
        <w:tc>
          <w:tcPr>
            <w:tcW w:w="1296" w:type="dxa"/>
            <w:tcBorders>
              <w:top w:val="nil"/>
              <w:left w:val="nil"/>
              <w:bottom w:val="nil"/>
              <w:right w:val="nil"/>
            </w:tcBorders>
            <w:shd w:val="clear" w:color="auto" w:fill="auto"/>
            <w:hideMark/>
          </w:tcPr>
          <w:p w14:paraId="36CFCC12" w14:textId="77777777" w:rsidR="00610489" w:rsidRPr="00F250B6" w:rsidRDefault="00610489" w:rsidP="00636E09">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5CD4A8E7" w14:textId="77777777" w:rsidR="00610489" w:rsidRPr="00F250B6" w:rsidRDefault="00610489" w:rsidP="00636E09">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65608201" w14:textId="77777777" w:rsidR="00610489" w:rsidRPr="00F250B6" w:rsidRDefault="00610489" w:rsidP="00636E0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2684345" w14:textId="77777777" w:rsidR="00610489" w:rsidRPr="00F250B6" w:rsidRDefault="00610489" w:rsidP="00636E0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4E97EEA" w14:textId="77777777" w:rsidR="00610489" w:rsidRPr="00F250B6" w:rsidRDefault="00610489" w:rsidP="00636E0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CB6B078" w14:textId="77777777" w:rsidR="00610489" w:rsidRPr="00F250B6" w:rsidRDefault="00610489" w:rsidP="00636E09">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079CE727" w14:textId="77777777" w:rsidR="00610489" w:rsidRPr="00F250B6" w:rsidRDefault="00610489" w:rsidP="00636E09">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295C8AE0" w14:textId="77777777" w:rsidR="00610489" w:rsidRPr="00F250B6" w:rsidRDefault="00610489" w:rsidP="00636E0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5E4886B2" w14:textId="77777777" w:rsidR="00610489" w:rsidRPr="00F250B6" w:rsidRDefault="00610489" w:rsidP="00636E0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F6433E8" w14:textId="77777777" w:rsidR="00610489" w:rsidRPr="00F250B6" w:rsidRDefault="00610489" w:rsidP="00636E0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62280B91" w14:textId="77777777" w:rsidR="00610489" w:rsidRPr="00F250B6" w:rsidRDefault="00610489" w:rsidP="00636E09">
            <w:pPr>
              <w:spacing w:after="0" w:line="240" w:lineRule="auto"/>
              <w:rPr>
                <w:rFonts w:eastAsia="Times New Roman" w:cstheme="minorHAnsi"/>
                <w:lang w:eastAsia="en-GB"/>
              </w:rPr>
            </w:pPr>
          </w:p>
        </w:tc>
      </w:tr>
      <w:tr w:rsidR="00610489" w:rsidRPr="00F250B6" w14:paraId="589AC35F" w14:textId="77777777" w:rsidTr="00636E09">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7417887F"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45DC5810"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312B3541" w14:textId="77777777" w:rsidR="00610489" w:rsidRPr="00F250B6" w:rsidRDefault="00610489" w:rsidP="00636E09">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61A6D77A"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58A54D7E"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610489" w:rsidRPr="00F250B6" w14:paraId="2E371A02" w14:textId="77777777" w:rsidTr="00636E09">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4446033B"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CF6C19B" w14:textId="77777777" w:rsidR="00610489" w:rsidRPr="00F250B6" w:rsidRDefault="00610489" w:rsidP="00636E09">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fully charged</w:t>
            </w:r>
          </w:p>
        </w:tc>
        <w:tc>
          <w:tcPr>
            <w:tcW w:w="1296" w:type="dxa"/>
            <w:tcBorders>
              <w:top w:val="nil"/>
              <w:left w:val="nil"/>
              <w:bottom w:val="nil"/>
              <w:right w:val="nil"/>
            </w:tcBorders>
            <w:shd w:val="clear" w:color="auto" w:fill="auto"/>
            <w:hideMark/>
          </w:tcPr>
          <w:p w14:paraId="316E229D" w14:textId="77777777" w:rsidR="00610489" w:rsidRPr="00F250B6" w:rsidRDefault="00610489" w:rsidP="00636E09">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32A990"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79FF2EC" w14:textId="77777777" w:rsidR="00610489" w:rsidRPr="00F250B6" w:rsidRDefault="00610489" w:rsidP="00636E09">
            <w:pPr>
              <w:spacing w:after="0" w:line="240" w:lineRule="auto"/>
              <w:jc w:val="center"/>
              <w:rPr>
                <w:rFonts w:eastAsia="Times New Roman" w:cstheme="minorHAnsi"/>
                <w:lang w:eastAsia="en-GB"/>
              </w:rPr>
            </w:pPr>
            <w:proofErr w:type="spellStart"/>
            <w:r>
              <w:rPr>
                <w:rFonts w:eastAsia="Times New Roman" w:cstheme="minorHAnsi"/>
                <w:lang w:eastAsia="en-GB"/>
              </w:rPr>
              <w:t>TagName</w:t>
            </w:r>
            <w:proofErr w:type="spellEnd"/>
            <w:r>
              <w:rPr>
                <w:rFonts w:eastAsia="Times New Roman" w:cstheme="minorHAnsi"/>
                <w:lang w:eastAsia="en-GB"/>
              </w:rPr>
              <w:t xml:space="preserve"> = tagT13</w:t>
            </w:r>
          </w:p>
        </w:tc>
      </w:tr>
      <w:tr w:rsidR="00610489" w:rsidRPr="00F250B6" w14:paraId="00ABF001" w14:textId="77777777" w:rsidTr="00636E09">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2ED8324"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CCCA956"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 xml:space="preserve">T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128916FF" w14:textId="77777777" w:rsidR="00610489" w:rsidRPr="00F250B6" w:rsidRDefault="00610489" w:rsidP="00636E09">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043E471"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79F988B" w14:textId="77777777" w:rsidR="00610489" w:rsidRPr="00F250B6" w:rsidRDefault="00610489" w:rsidP="00636E09">
            <w:pPr>
              <w:spacing w:after="0" w:line="240" w:lineRule="auto"/>
              <w:jc w:val="center"/>
              <w:rPr>
                <w:rFonts w:eastAsia="Times New Roman" w:cstheme="minorHAnsi"/>
                <w:lang w:eastAsia="en-GB"/>
              </w:rPr>
            </w:pPr>
            <w:proofErr w:type="spellStart"/>
            <w:r>
              <w:rPr>
                <w:rFonts w:eastAsia="Times New Roman" w:cstheme="minorHAnsi"/>
                <w:lang w:eastAsia="en-GB"/>
              </w:rPr>
              <w:t>WIFIinterval</w:t>
            </w:r>
            <w:proofErr w:type="spellEnd"/>
            <w:r>
              <w:rPr>
                <w:rFonts w:eastAsia="Times New Roman" w:cstheme="minorHAnsi"/>
                <w:lang w:eastAsia="en-GB"/>
              </w:rPr>
              <w:t xml:space="preserve"> = 0</w:t>
            </w:r>
          </w:p>
        </w:tc>
      </w:tr>
      <w:tr w:rsidR="00610489" w:rsidRPr="00F250B6" w14:paraId="18812998" w14:textId="77777777" w:rsidTr="00636E09">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F23123B"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F7F404B"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2FD260E7" w14:textId="77777777" w:rsidR="00610489" w:rsidRPr="00F250B6" w:rsidRDefault="00610489" w:rsidP="00636E09">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4DC47B9"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1B85AD4" w14:textId="77777777" w:rsidR="00610489" w:rsidRPr="00F250B6" w:rsidRDefault="00610489" w:rsidP="00636E09">
            <w:pPr>
              <w:spacing w:after="0" w:line="240" w:lineRule="auto"/>
              <w:jc w:val="center"/>
              <w:rPr>
                <w:rFonts w:eastAsia="Times New Roman" w:cstheme="minorHAnsi"/>
                <w:lang w:eastAsia="en-GB"/>
              </w:rPr>
            </w:pPr>
            <w:proofErr w:type="spellStart"/>
            <w:r>
              <w:rPr>
                <w:rFonts w:eastAsia="Times New Roman" w:cstheme="minorHAnsi"/>
                <w:lang w:eastAsia="en-GB"/>
              </w:rPr>
              <w:t>BLEinterval</w:t>
            </w:r>
            <w:proofErr w:type="spellEnd"/>
            <w:r>
              <w:rPr>
                <w:rFonts w:eastAsia="Times New Roman" w:cstheme="minorHAnsi"/>
                <w:lang w:eastAsia="en-GB"/>
              </w:rPr>
              <w:t xml:space="preserve"> = 0</w:t>
            </w:r>
          </w:p>
        </w:tc>
      </w:tr>
      <w:tr w:rsidR="00610489" w:rsidRPr="00F250B6" w14:paraId="678795A5" w14:textId="77777777" w:rsidTr="00636E09">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E257700"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E53101E"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039E35EE" w14:textId="77777777" w:rsidR="00610489" w:rsidRPr="00F250B6" w:rsidRDefault="00610489" w:rsidP="00636E09">
            <w:pPr>
              <w:spacing w:after="0" w:line="240" w:lineRule="auto"/>
              <w:rPr>
                <w:rFonts w:eastAsia="Times New Roman" w:cstheme="minorHAnsi"/>
                <w:lang w:eastAsia="en-GB"/>
              </w:rPr>
            </w:pPr>
          </w:p>
        </w:tc>
      </w:tr>
      <w:tr w:rsidR="00610489" w:rsidRPr="00F250B6" w14:paraId="5CE6822E" w14:textId="77777777" w:rsidTr="00636E09">
        <w:trPr>
          <w:trHeight w:val="295"/>
        </w:trPr>
        <w:tc>
          <w:tcPr>
            <w:tcW w:w="1296" w:type="dxa"/>
            <w:tcBorders>
              <w:top w:val="nil"/>
              <w:left w:val="nil"/>
              <w:bottom w:val="nil"/>
              <w:right w:val="nil"/>
            </w:tcBorders>
            <w:shd w:val="clear" w:color="auto" w:fill="auto"/>
            <w:hideMark/>
          </w:tcPr>
          <w:p w14:paraId="5784BEE5" w14:textId="77777777" w:rsidR="00610489" w:rsidRPr="00F250B6" w:rsidRDefault="00610489" w:rsidP="00636E09">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1A9C3CDF" w14:textId="77777777" w:rsidR="00610489" w:rsidRPr="00F250B6" w:rsidRDefault="00610489" w:rsidP="00636E09">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76D7FD24" w14:textId="77777777" w:rsidR="00610489" w:rsidRPr="00F250B6" w:rsidRDefault="00610489" w:rsidP="00636E0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57174EE1" w14:textId="77777777" w:rsidR="00610489" w:rsidRPr="00F250B6" w:rsidRDefault="00610489" w:rsidP="00636E0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439F0DF" w14:textId="77777777" w:rsidR="00610489" w:rsidRPr="00F250B6" w:rsidRDefault="00610489" w:rsidP="00636E0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2DDA5A67" w14:textId="77777777" w:rsidR="00610489" w:rsidRPr="00F250B6" w:rsidRDefault="00610489" w:rsidP="00636E09">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2CCAEE85" w14:textId="77777777" w:rsidR="00610489" w:rsidRPr="00F250B6" w:rsidRDefault="00610489" w:rsidP="00636E09">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002D3AA3" w14:textId="77777777" w:rsidR="00610489" w:rsidRPr="00F250B6" w:rsidRDefault="00610489" w:rsidP="00636E0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22F3C48" w14:textId="77777777" w:rsidR="00610489" w:rsidRPr="00F250B6" w:rsidRDefault="00610489" w:rsidP="00636E0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928716C" w14:textId="77777777" w:rsidR="00610489" w:rsidRPr="00F250B6" w:rsidRDefault="00610489" w:rsidP="00636E0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2F94073D" w14:textId="77777777" w:rsidR="00610489" w:rsidRPr="00F250B6" w:rsidRDefault="00610489" w:rsidP="00636E09">
            <w:pPr>
              <w:spacing w:after="0" w:line="240" w:lineRule="auto"/>
              <w:rPr>
                <w:rFonts w:eastAsia="Times New Roman" w:cstheme="minorHAnsi"/>
                <w:lang w:eastAsia="en-GB"/>
              </w:rPr>
            </w:pPr>
          </w:p>
        </w:tc>
      </w:tr>
      <w:tr w:rsidR="00610489" w:rsidRPr="00F250B6" w14:paraId="7394EEB0" w14:textId="77777777" w:rsidTr="00636E09">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21D0272" w14:textId="77777777" w:rsidR="00610489" w:rsidRPr="00F250B6" w:rsidRDefault="00610489" w:rsidP="00636E09">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7DF379D2" w14:textId="77777777" w:rsidR="00610489" w:rsidRPr="00F250B6" w:rsidRDefault="00610489" w:rsidP="00636E09">
            <w:pPr>
              <w:spacing w:after="0" w:line="240" w:lineRule="auto"/>
              <w:rPr>
                <w:rFonts w:eastAsia="Times New Roman" w:cstheme="minorHAnsi"/>
                <w:lang w:eastAsia="en-GB"/>
              </w:rPr>
            </w:pPr>
            <w:r>
              <w:rPr>
                <w:rFonts w:eastAsia="Times New Roman" w:cstheme="minorHAnsi"/>
                <w:lang w:eastAsia="en-GB"/>
              </w:rPr>
              <w:t xml:space="preserve">A </w:t>
            </w:r>
            <w:proofErr w:type="spellStart"/>
            <w:r>
              <w:rPr>
                <w:rFonts w:eastAsia="Times New Roman" w:cstheme="minorHAnsi"/>
                <w:lang w:eastAsia="en-GB"/>
              </w:rPr>
              <w:t>powerbank</w:t>
            </w:r>
            <w:proofErr w:type="spellEnd"/>
            <w:r>
              <w:rPr>
                <w:rFonts w:eastAsia="Times New Roman" w:cstheme="minorHAnsi"/>
                <w:lang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00956627" w14:textId="77777777" w:rsidR="00610489" w:rsidRPr="00F250B6" w:rsidRDefault="00610489" w:rsidP="00636E0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7E7C9931" w14:textId="77777777" w:rsidR="00610489" w:rsidRPr="00F250B6" w:rsidRDefault="00610489" w:rsidP="00636E0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0D0DE165" w14:textId="77777777" w:rsidR="00610489" w:rsidRPr="00F250B6" w:rsidRDefault="00610489" w:rsidP="00636E0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688C909E" w14:textId="77777777" w:rsidR="00610489" w:rsidRPr="00F250B6" w:rsidRDefault="00610489" w:rsidP="00636E09">
            <w:pPr>
              <w:spacing w:after="0" w:line="240" w:lineRule="auto"/>
              <w:rPr>
                <w:rFonts w:eastAsia="Times New Roman" w:cstheme="minorHAnsi"/>
                <w:lang w:eastAsia="en-GB"/>
              </w:rPr>
            </w:pPr>
          </w:p>
        </w:tc>
      </w:tr>
      <w:tr w:rsidR="00610489" w:rsidRPr="00F250B6" w14:paraId="23065C2B" w14:textId="77777777" w:rsidTr="00636E09">
        <w:trPr>
          <w:trHeight w:val="295"/>
        </w:trPr>
        <w:tc>
          <w:tcPr>
            <w:tcW w:w="1296" w:type="dxa"/>
            <w:tcBorders>
              <w:top w:val="nil"/>
              <w:left w:val="nil"/>
              <w:bottom w:val="nil"/>
              <w:right w:val="nil"/>
            </w:tcBorders>
            <w:shd w:val="clear" w:color="auto" w:fill="auto"/>
            <w:noWrap/>
            <w:vAlign w:val="bottom"/>
            <w:hideMark/>
          </w:tcPr>
          <w:p w14:paraId="3395C85B" w14:textId="77777777" w:rsidR="00610489" w:rsidRPr="00F250B6" w:rsidRDefault="00610489" w:rsidP="00636E09">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14340CA0" w14:textId="77777777" w:rsidR="00610489" w:rsidRPr="00F250B6" w:rsidRDefault="00610489" w:rsidP="00636E09">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2BD50721" w14:textId="77777777" w:rsidR="00610489" w:rsidRPr="00F250B6" w:rsidRDefault="00610489" w:rsidP="00636E0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267F4EE3" w14:textId="77777777" w:rsidR="00610489" w:rsidRPr="00F250B6" w:rsidRDefault="00610489" w:rsidP="00636E0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7D022265" w14:textId="77777777" w:rsidR="00610489" w:rsidRPr="00F250B6" w:rsidRDefault="00610489" w:rsidP="00636E0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55EE64EA" w14:textId="77777777" w:rsidR="00610489" w:rsidRPr="00F250B6" w:rsidRDefault="00610489" w:rsidP="00636E09">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35A25853" w14:textId="77777777" w:rsidR="00610489" w:rsidRPr="00F250B6" w:rsidRDefault="00610489" w:rsidP="00636E09">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30233089" w14:textId="77777777" w:rsidR="00610489" w:rsidRPr="00F250B6" w:rsidRDefault="00610489" w:rsidP="00636E0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5109BD14" w14:textId="77777777" w:rsidR="00610489" w:rsidRPr="00F250B6" w:rsidRDefault="00610489" w:rsidP="00636E0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7DA782C7" w14:textId="77777777" w:rsidR="00610489" w:rsidRPr="00F250B6" w:rsidRDefault="00610489" w:rsidP="00636E0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1E50F652" w14:textId="77777777" w:rsidR="00610489" w:rsidRPr="00F250B6" w:rsidRDefault="00610489" w:rsidP="00636E09">
            <w:pPr>
              <w:spacing w:after="0" w:line="240" w:lineRule="auto"/>
              <w:rPr>
                <w:rFonts w:eastAsia="Times New Roman" w:cstheme="minorHAnsi"/>
                <w:lang w:eastAsia="en-GB"/>
              </w:rPr>
            </w:pPr>
          </w:p>
        </w:tc>
      </w:tr>
      <w:tr w:rsidR="00610489" w:rsidRPr="00F250B6" w14:paraId="20E633BE" w14:textId="77777777" w:rsidTr="00636E09">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60A8FD3"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E3C5FF4"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0D39E65D"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14745A5"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64785D6"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610489" w:rsidRPr="00F250B6" w14:paraId="1857B6D0" w14:textId="77777777" w:rsidTr="00636E09">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A5BCC90" w14:textId="77777777" w:rsidR="00610489" w:rsidRPr="00F250B6" w:rsidRDefault="00610489" w:rsidP="00636E09">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EC38BE9" w14:textId="77777777" w:rsidR="00610489" w:rsidRPr="00F250B6" w:rsidRDefault="00610489" w:rsidP="00636E09">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EDB58D6" w14:textId="77777777" w:rsidR="00610489" w:rsidRPr="00F250B6" w:rsidRDefault="00610489" w:rsidP="00636E09">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FEBF8DD" w14:textId="77777777" w:rsidR="00610489" w:rsidRPr="00F250B6" w:rsidRDefault="00610489" w:rsidP="00636E09">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AB6F813" w14:textId="77777777" w:rsidR="00610489" w:rsidRPr="00F250B6" w:rsidRDefault="00610489" w:rsidP="00636E09">
            <w:pPr>
              <w:spacing w:after="0" w:line="240" w:lineRule="auto"/>
              <w:rPr>
                <w:rFonts w:eastAsia="Times New Roman" w:cstheme="minorHAnsi"/>
                <w:b/>
                <w:bCs/>
                <w:lang w:eastAsia="en-GB"/>
              </w:rPr>
            </w:pPr>
          </w:p>
        </w:tc>
      </w:tr>
      <w:tr w:rsidR="00610489" w:rsidRPr="00F250B6" w14:paraId="3D989BBC" w14:textId="77777777" w:rsidTr="00636E09">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0D0F18"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808FB24"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 xml:space="preserve">Connect the Tag to the </w:t>
            </w:r>
            <w:proofErr w:type="spellStart"/>
            <w:r>
              <w:rPr>
                <w:rFonts w:eastAsia="Times New Roman" w:cstheme="minorHAnsi"/>
                <w:lang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B974B72"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 xml:space="preserve">The </w:t>
            </w:r>
            <w:proofErr w:type="spellStart"/>
            <w:r>
              <w:rPr>
                <w:rFonts w:eastAsia="Times New Roman" w:cstheme="minorHAnsi"/>
                <w:lang w:eastAsia="en-GB"/>
              </w:rPr>
              <w:t>powerbank</w:t>
            </w:r>
            <w:proofErr w:type="spellEnd"/>
            <w:r>
              <w:rPr>
                <w:rFonts w:eastAsia="Times New Roman" w:cstheme="minorHAnsi"/>
                <w:lang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6365D88"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EAF13D5"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Pass</w:t>
            </w:r>
          </w:p>
        </w:tc>
      </w:tr>
      <w:tr w:rsidR="00610489" w:rsidRPr="00F250B6" w14:paraId="0EEC37BD" w14:textId="77777777" w:rsidTr="00636E09">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29B4E78"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B1E1CE6"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D476C17"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80A5B3E"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05B056F"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610489" w:rsidRPr="00F250B6" w14:paraId="2D3C052D" w14:textId="77777777" w:rsidTr="00636E09">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722FAEB"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400D81F"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proofErr w:type="spellStart"/>
            <w:r>
              <w:rPr>
                <w:rFonts w:eastAsia="Times New Roman" w:cstheme="minorHAnsi"/>
                <w:lang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6FF36E"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4DA9875"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1177DA5"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610489" w:rsidRPr="00F250B6" w14:paraId="300C2C64" w14:textId="77777777" w:rsidTr="00636E09">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29F47EA"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396E187"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E56EC42"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7B26F40"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362CAD4"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610489" w:rsidRPr="00F250B6" w14:paraId="6990275F" w14:textId="77777777" w:rsidTr="00636E09">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E0FB817"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C163A4D"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BC75DB0"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A61E7E1" w14:textId="108F6DC5"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2022-</w:t>
            </w:r>
            <w:r>
              <w:rPr>
                <w:rFonts w:eastAsia="Times New Roman" w:cstheme="minorHAnsi"/>
                <w:lang w:eastAsia="en-GB"/>
              </w:rPr>
              <w:t>10</w:t>
            </w:r>
            <w:r>
              <w:rPr>
                <w:rFonts w:eastAsia="Times New Roman" w:cstheme="minorHAnsi"/>
                <w:lang w:eastAsia="en-GB"/>
              </w:rPr>
              <w:t>-</w:t>
            </w:r>
            <w:r>
              <w:rPr>
                <w:rFonts w:eastAsia="Times New Roman" w:cstheme="minorHAnsi"/>
                <w:lang w:eastAsia="en-GB"/>
              </w:rPr>
              <w:t>12</w:t>
            </w:r>
            <w:r>
              <w:rPr>
                <w:rFonts w:eastAsia="Times New Roman" w:cstheme="minorHAnsi"/>
                <w:lang w:eastAsia="en-GB"/>
              </w:rPr>
              <w:t xml:space="preserve"> </w:t>
            </w:r>
            <w:r>
              <w:rPr>
                <w:rFonts w:eastAsia="Times New Roman" w:cstheme="minorHAnsi"/>
                <w:lang w:eastAsia="en-GB"/>
              </w:rPr>
              <w:t>08</w:t>
            </w:r>
            <w:r>
              <w:rPr>
                <w:rFonts w:eastAsia="Times New Roman" w:cstheme="minorHAnsi"/>
                <w:lang w:eastAsia="en-GB"/>
              </w:rPr>
              <w:t>:</w:t>
            </w:r>
            <w:r>
              <w:rPr>
                <w:rFonts w:eastAsia="Times New Roman" w:cstheme="minorHAnsi"/>
                <w:lang w:eastAsia="en-GB"/>
              </w:rPr>
              <w:t>11</w:t>
            </w:r>
            <w:r>
              <w:rPr>
                <w:rFonts w:eastAsia="Times New Roman" w:cstheme="minorHAnsi"/>
                <w:lang w:eastAsia="en-GB"/>
              </w:rPr>
              <w:t>:</w:t>
            </w:r>
            <w:r>
              <w:rPr>
                <w:rFonts w:eastAsia="Times New Roman" w:cstheme="minorHAnsi"/>
                <w:lang w:eastAsia="en-GB"/>
              </w:rPr>
              <w:t>5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9096C65"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Pass</w:t>
            </w:r>
          </w:p>
        </w:tc>
      </w:tr>
      <w:tr w:rsidR="00610489" w:rsidRPr="00F250B6" w14:paraId="4DEF2A3B" w14:textId="77777777" w:rsidTr="00636E09">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A4348B1"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2489EB1"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 xml:space="preserve">Wait until the </w:t>
            </w:r>
            <w:proofErr w:type="spellStart"/>
            <w:r>
              <w:rPr>
                <w:rFonts w:eastAsia="Times New Roman" w:cstheme="minorHAnsi"/>
                <w:lang w:eastAsia="en-GB"/>
              </w:rPr>
              <w:t>powerbank</w:t>
            </w:r>
            <w:proofErr w:type="spellEnd"/>
            <w:r>
              <w:rPr>
                <w:rFonts w:eastAsia="Times New Roman" w:cstheme="minorHAnsi"/>
                <w:lang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6FCD7D3" w14:textId="77777777" w:rsidR="00610489" w:rsidRPr="00F250B6" w:rsidRDefault="00610489" w:rsidP="00636E09">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stops displaying blue </w:t>
            </w:r>
            <w:proofErr w:type="spellStart"/>
            <w:r>
              <w:rPr>
                <w:rFonts w:eastAsia="Times New Roman" w:cstheme="minorHAnsi"/>
                <w:lang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CF0863A"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25A5156"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Pass</w:t>
            </w:r>
          </w:p>
        </w:tc>
      </w:tr>
      <w:tr w:rsidR="00610489" w:rsidRPr="00F250B6" w14:paraId="2CBE04CF" w14:textId="77777777" w:rsidTr="00636E09">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B33F90A"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3E5EC25"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6A1167D" w14:textId="77777777" w:rsidR="00610489" w:rsidRDefault="00610489" w:rsidP="00636E09">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CE8AB73" w14:textId="77777777" w:rsidR="00610489" w:rsidRDefault="00610489" w:rsidP="00636E09">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5064627" w14:textId="77777777" w:rsidR="00610489" w:rsidRDefault="00610489" w:rsidP="00636E09">
            <w:pPr>
              <w:spacing w:after="0" w:line="240" w:lineRule="auto"/>
              <w:jc w:val="center"/>
              <w:rPr>
                <w:rFonts w:eastAsia="Times New Roman" w:cstheme="minorHAnsi"/>
                <w:lang w:eastAsia="en-GB"/>
              </w:rPr>
            </w:pPr>
            <w:r>
              <w:rPr>
                <w:rFonts w:eastAsia="Times New Roman" w:cstheme="minorHAnsi"/>
                <w:lang w:eastAsia="en-GB"/>
              </w:rPr>
              <w:t>Pass</w:t>
            </w:r>
          </w:p>
        </w:tc>
      </w:tr>
      <w:tr w:rsidR="00610489" w:rsidRPr="00F250B6" w14:paraId="37035073" w14:textId="77777777" w:rsidTr="00636E09">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0CB4D59"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2630222" w14:textId="77777777" w:rsidR="00610489" w:rsidRPr="00F250B6" w:rsidRDefault="00610489" w:rsidP="00636E09">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B55B20A" w14:textId="77777777" w:rsidR="00610489" w:rsidRDefault="00610489" w:rsidP="00636E09">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19BDB62" w14:textId="53D251AB" w:rsidR="00610489" w:rsidRDefault="00610489" w:rsidP="00636E09">
            <w:pPr>
              <w:spacing w:after="0" w:line="240" w:lineRule="auto"/>
              <w:jc w:val="center"/>
              <w:rPr>
                <w:rFonts w:eastAsia="Times New Roman" w:cstheme="minorHAnsi"/>
                <w:lang w:eastAsia="en-GB"/>
              </w:rPr>
            </w:pPr>
            <w:r w:rsidRPr="00510552">
              <w:rPr>
                <w:rFonts w:eastAsia="Times New Roman" w:cstheme="minorHAnsi"/>
                <w:lang w:eastAsia="en-GB"/>
              </w:rPr>
              <w:t>2022-</w:t>
            </w:r>
            <w:r>
              <w:rPr>
                <w:rFonts w:eastAsia="Times New Roman" w:cstheme="minorHAnsi"/>
                <w:lang w:eastAsia="en-GB"/>
              </w:rPr>
              <w:t>10</w:t>
            </w:r>
            <w:r w:rsidRPr="00510552">
              <w:rPr>
                <w:rFonts w:eastAsia="Times New Roman" w:cstheme="minorHAnsi"/>
                <w:lang w:eastAsia="en-GB"/>
              </w:rPr>
              <w:t>-</w:t>
            </w:r>
            <w:r>
              <w:rPr>
                <w:rFonts w:eastAsia="Times New Roman" w:cstheme="minorHAnsi"/>
                <w:lang w:eastAsia="en-GB"/>
              </w:rPr>
              <w:t>12</w:t>
            </w:r>
            <w:r w:rsidRPr="00510552">
              <w:rPr>
                <w:rFonts w:eastAsia="Times New Roman" w:cstheme="minorHAnsi"/>
                <w:lang w:eastAsia="en-GB"/>
              </w:rPr>
              <w:t xml:space="preserve"> </w:t>
            </w:r>
            <w:r>
              <w:rPr>
                <w:rFonts w:eastAsia="Times New Roman" w:cstheme="minorHAnsi"/>
                <w:lang w:eastAsia="en-GB"/>
              </w:rPr>
              <w:t>14</w:t>
            </w:r>
            <w:r w:rsidRPr="00510552">
              <w:rPr>
                <w:rFonts w:eastAsia="Times New Roman" w:cstheme="minorHAnsi"/>
                <w:lang w:eastAsia="en-GB"/>
              </w:rPr>
              <w:t>:</w:t>
            </w:r>
            <w:r>
              <w:rPr>
                <w:rFonts w:eastAsia="Times New Roman" w:cstheme="minorHAnsi"/>
                <w:lang w:eastAsia="en-GB"/>
              </w:rPr>
              <w:t>1</w:t>
            </w:r>
            <w:r>
              <w:rPr>
                <w:rFonts w:eastAsia="Times New Roman" w:cstheme="minorHAnsi"/>
                <w:lang w:eastAsia="en-GB"/>
              </w:rPr>
              <w:t>6</w:t>
            </w:r>
            <w:r w:rsidRPr="00510552">
              <w:rPr>
                <w:rFonts w:eastAsia="Times New Roman" w:cstheme="minorHAnsi"/>
                <w:lang w:eastAsia="en-GB"/>
              </w:rPr>
              <w:t>:</w:t>
            </w:r>
            <w:r>
              <w:rPr>
                <w:rFonts w:eastAsia="Times New Roman" w:cstheme="minorHAnsi"/>
                <w:lang w:eastAsia="en-GB"/>
              </w:rPr>
              <w:t>2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33C2FD2" w14:textId="77777777" w:rsidR="00610489" w:rsidRDefault="00610489" w:rsidP="00636E09">
            <w:pPr>
              <w:spacing w:after="0" w:line="240" w:lineRule="auto"/>
              <w:jc w:val="center"/>
              <w:rPr>
                <w:rFonts w:eastAsia="Times New Roman" w:cstheme="minorHAnsi"/>
                <w:lang w:eastAsia="en-GB"/>
              </w:rPr>
            </w:pPr>
            <w:r>
              <w:rPr>
                <w:rFonts w:eastAsia="Times New Roman" w:cstheme="minorHAnsi"/>
                <w:lang w:eastAsia="en-GB"/>
              </w:rPr>
              <w:t>Pass</w:t>
            </w:r>
          </w:p>
        </w:tc>
      </w:tr>
      <w:tr w:rsidR="00610489" w:rsidRPr="00F250B6" w14:paraId="640093DC" w14:textId="77777777" w:rsidTr="00636E09">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532185C" w14:textId="77777777" w:rsidR="00610489" w:rsidRDefault="00610489" w:rsidP="00636E09">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DDD3DF7" w14:textId="77777777" w:rsidR="00610489" w:rsidRPr="00510552" w:rsidRDefault="00610489" w:rsidP="00636E09">
            <w:pPr>
              <w:spacing w:after="0" w:line="240" w:lineRule="auto"/>
              <w:jc w:val="center"/>
              <w:rPr>
                <w:rFonts w:eastAsia="Times New Roman" w:cstheme="minorHAnsi"/>
                <w:lang w:eastAsia="en-GB"/>
              </w:rPr>
            </w:pPr>
            <w:r>
              <w:rPr>
                <w:rFonts w:eastAsia="Times New Roman" w:cstheme="minorHAnsi"/>
                <w:lang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B9EFD93" w14:textId="77777777" w:rsidR="00610489" w:rsidRDefault="00610489" w:rsidP="00636E09">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D72F03B" w14:textId="1CE6EB7B" w:rsidR="00610489" w:rsidRPr="00510552" w:rsidRDefault="00610489" w:rsidP="00636E09">
            <w:pPr>
              <w:spacing w:after="0" w:line="240" w:lineRule="auto"/>
              <w:jc w:val="center"/>
              <w:rPr>
                <w:rFonts w:eastAsia="Times New Roman" w:cstheme="minorHAnsi"/>
                <w:lang w:eastAsia="en-GB"/>
              </w:rPr>
            </w:pPr>
            <w:r>
              <w:rPr>
                <w:rFonts w:eastAsia="Times New Roman" w:cstheme="minorHAnsi"/>
                <w:lang w:eastAsia="en-GB"/>
              </w:rPr>
              <w:t>6 hours 4 minutes 37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D76DCC7" w14:textId="77777777" w:rsidR="00610489" w:rsidRDefault="00610489" w:rsidP="00636E09">
            <w:pPr>
              <w:spacing w:after="0" w:line="240" w:lineRule="auto"/>
              <w:jc w:val="center"/>
              <w:rPr>
                <w:rFonts w:eastAsia="Times New Roman" w:cstheme="minorHAnsi"/>
                <w:lang w:eastAsia="en-GB"/>
              </w:rPr>
            </w:pPr>
            <w:r>
              <w:rPr>
                <w:rFonts w:eastAsia="Times New Roman" w:cstheme="minorHAnsi"/>
                <w:lang w:eastAsia="en-GB"/>
              </w:rPr>
              <w:t>Pass</w:t>
            </w:r>
          </w:p>
        </w:tc>
      </w:tr>
      <w:tr w:rsidR="00610489" w:rsidRPr="00F250B6" w14:paraId="20F66FF5" w14:textId="77777777" w:rsidTr="00636E09">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2A47F435"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2570668E"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TagT13</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641B0C22"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7CAD572E"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Pr>
                <w:rFonts w:eastAsia="Times New Roman" w:cstheme="minorHAnsi"/>
                <w:lang w:eastAsia="en-GB"/>
              </w:rPr>
              <w:t xml:space="preserve">duration of the tag’s execution time powered with a </w:t>
            </w:r>
            <w:proofErr w:type="spellStart"/>
            <w:r>
              <w:rPr>
                <w:rFonts w:eastAsia="Times New Roman" w:cstheme="minorHAnsi"/>
                <w:lang w:eastAsia="en-GB"/>
              </w:rPr>
              <w:t>powerbank</w:t>
            </w:r>
            <w:proofErr w:type="spellEnd"/>
          </w:p>
        </w:tc>
      </w:tr>
      <w:tr w:rsidR="00610489" w:rsidRPr="00F250B6" w14:paraId="12BB1C2D" w14:textId="77777777" w:rsidTr="00636E09">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2931C161"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74D462A1"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12D8A3C4"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1C0F51A0" w14:textId="49341391"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3</w:t>
            </w:r>
            <w:r>
              <w:rPr>
                <w:rFonts w:eastAsia="Times New Roman" w:cstheme="minorHAnsi"/>
                <w:lang w:eastAsia="en-GB"/>
              </w:rPr>
              <w:t>.0</w:t>
            </w:r>
          </w:p>
        </w:tc>
      </w:tr>
      <w:tr w:rsidR="00610489" w:rsidRPr="00F250B6" w14:paraId="677E5B74" w14:textId="77777777" w:rsidTr="00636E09">
        <w:trPr>
          <w:trHeight w:val="295"/>
        </w:trPr>
        <w:tc>
          <w:tcPr>
            <w:tcW w:w="1296" w:type="dxa"/>
            <w:tcBorders>
              <w:top w:val="nil"/>
              <w:left w:val="nil"/>
              <w:bottom w:val="nil"/>
              <w:right w:val="nil"/>
            </w:tcBorders>
            <w:shd w:val="clear" w:color="auto" w:fill="auto"/>
            <w:hideMark/>
          </w:tcPr>
          <w:p w14:paraId="2F34B4E7" w14:textId="77777777" w:rsidR="00610489" w:rsidRPr="00F250B6" w:rsidRDefault="00610489" w:rsidP="00636E09">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140CD17F" w14:textId="77777777" w:rsidR="00610489" w:rsidRPr="00F250B6" w:rsidRDefault="00610489" w:rsidP="00636E09">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4ACDA4DE" w14:textId="77777777" w:rsidR="00610489" w:rsidRPr="00F250B6" w:rsidRDefault="00610489" w:rsidP="00636E0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E3AA72C" w14:textId="77777777" w:rsidR="00610489" w:rsidRPr="00F250B6" w:rsidRDefault="00610489" w:rsidP="00636E0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B2C2A9C" w14:textId="77777777" w:rsidR="00610489" w:rsidRPr="00F250B6" w:rsidRDefault="00610489" w:rsidP="00636E0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286B8488" w14:textId="77777777" w:rsidR="00610489" w:rsidRPr="00F250B6" w:rsidRDefault="00610489" w:rsidP="00636E09">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3FC8116D" w14:textId="77777777" w:rsidR="00610489" w:rsidRPr="00F250B6" w:rsidRDefault="00610489" w:rsidP="00636E09">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79514907" w14:textId="77777777" w:rsidR="00610489" w:rsidRPr="00F250B6" w:rsidRDefault="00610489" w:rsidP="00636E0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3E6B87DB" w14:textId="77777777" w:rsidR="00610489" w:rsidRPr="00F250B6" w:rsidRDefault="00610489" w:rsidP="00636E0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E47AF34" w14:textId="77777777" w:rsidR="00610489" w:rsidRPr="00F250B6" w:rsidRDefault="00610489" w:rsidP="00636E0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5F194524" w14:textId="77777777" w:rsidR="00610489" w:rsidRPr="00F250B6" w:rsidRDefault="00610489" w:rsidP="00636E09">
            <w:pPr>
              <w:spacing w:after="0" w:line="240" w:lineRule="auto"/>
              <w:rPr>
                <w:rFonts w:eastAsia="Times New Roman" w:cstheme="minorHAnsi"/>
                <w:lang w:eastAsia="en-GB"/>
              </w:rPr>
            </w:pPr>
          </w:p>
        </w:tc>
      </w:tr>
      <w:tr w:rsidR="00610489" w:rsidRPr="00F250B6" w14:paraId="68812F0B" w14:textId="77777777" w:rsidTr="00636E09">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5876820"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6B27E8C" w14:textId="1C85DB82"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1</w:t>
            </w:r>
            <w:r>
              <w:rPr>
                <w:rFonts w:eastAsia="Times New Roman" w:cstheme="minorHAnsi"/>
                <w:lang w:eastAsia="en-GB"/>
              </w:rPr>
              <w:t>3</w:t>
            </w:r>
            <w:r w:rsidRPr="00F250B6">
              <w:rPr>
                <w:rFonts w:eastAsia="Times New Roman" w:cstheme="minorHAnsi"/>
                <w:lang w:eastAsia="en-GB"/>
              </w:rPr>
              <w:t>-</w:t>
            </w:r>
            <w:r>
              <w:rPr>
                <w:rFonts w:eastAsia="Times New Roman" w:cstheme="minorHAnsi"/>
                <w:lang w:eastAsia="en-GB"/>
              </w:rPr>
              <w:t>Oct</w:t>
            </w:r>
            <w:r w:rsidRPr="00F250B6">
              <w:rPr>
                <w:rFonts w:eastAsia="Times New Roman" w:cstheme="minorHAnsi"/>
                <w:lang w:eastAsia="en-GB"/>
              </w:rPr>
              <w:t>-20</w:t>
            </w:r>
            <w:r>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8ADA27D"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3F893F"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Pass</w:t>
            </w:r>
          </w:p>
        </w:tc>
      </w:tr>
      <w:tr w:rsidR="00610489" w:rsidRPr="00F250B6" w14:paraId="44D70F49" w14:textId="77777777" w:rsidTr="00636E09">
        <w:trPr>
          <w:trHeight w:val="295"/>
        </w:trPr>
        <w:tc>
          <w:tcPr>
            <w:tcW w:w="1296" w:type="dxa"/>
            <w:tcBorders>
              <w:top w:val="nil"/>
              <w:left w:val="nil"/>
              <w:bottom w:val="nil"/>
              <w:right w:val="nil"/>
            </w:tcBorders>
            <w:shd w:val="clear" w:color="auto" w:fill="auto"/>
            <w:hideMark/>
          </w:tcPr>
          <w:p w14:paraId="3EF6AE2F" w14:textId="77777777" w:rsidR="00610489" w:rsidRPr="00F250B6" w:rsidRDefault="00610489" w:rsidP="00636E09">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18851E36" w14:textId="77777777" w:rsidR="00610489" w:rsidRPr="00F250B6" w:rsidRDefault="00610489" w:rsidP="00636E09">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45E4CEFD" w14:textId="77777777" w:rsidR="00610489" w:rsidRPr="00F250B6" w:rsidRDefault="00610489" w:rsidP="00636E0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75E5A3C9" w14:textId="77777777" w:rsidR="00610489" w:rsidRPr="00F250B6" w:rsidRDefault="00610489" w:rsidP="00636E0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05C95B19" w14:textId="77777777" w:rsidR="00610489" w:rsidRPr="00F250B6" w:rsidRDefault="00610489" w:rsidP="00636E0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8B871FA" w14:textId="77777777" w:rsidR="00610489" w:rsidRPr="00F250B6" w:rsidRDefault="00610489" w:rsidP="00636E09">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76F93785" w14:textId="77777777" w:rsidR="00610489" w:rsidRPr="00F250B6" w:rsidRDefault="00610489" w:rsidP="00636E09">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51D3CFE4" w14:textId="77777777" w:rsidR="00610489" w:rsidRPr="00F250B6" w:rsidRDefault="00610489" w:rsidP="00636E0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5DB514B" w14:textId="77777777" w:rsidR="00610489" w:rsidRPr="00F250B6" w:rsidRDefault="00610489" w:rsidP="00636E0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09CA8091" w14:textId="77777777" w:rsidR="00610489" w:rsidRPr="00F250B6" w:rsidRDefault="00610489" w:rsidP="00636E0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8B2F7BE" w14:textId="77777777" w:rsidR="00610489" w:rsidRPr="00F250B6" w:rsidRDefault="00610489" w:rsidP="00636E09">
            <w:pPr>
              <w:spacing w:after="0" w:line="240" w:lineRule="auto"/>
              <w:rPr>
                <w:rFonts w:eastAsia="Times New Roman" w:cstheme="minorHAnsi"/>
                <w:lang w:eastAsia="en-GB"/>
              </w:rPr>
            </w:pPr>
          </w:p>
        </w:tc>
      </w:tr>
      <w:tr w:rsidR="00610489" w:rsidRPr="00F250B6" w14:paraId="147D5E3A" w14:textId="77777777" w:rsidTr="00636E09">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09724681"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00077452"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39061CC5" w14:textId="77777777" w:rsidR="00610489" w:rsidRPr="00F250B6" w:rsidRDefault="00610489" w:rsidP="00636E09">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3A8A8723"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6F6F1B76"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610489" w:rsidRPr="00F250B6" w14:paraId="35367C2C" w14:textId="77777777" w:rsidTr="00636E09">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2894A153"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8FDC737" w14:textId="77777777" w:rsidR="00610489" w:rsidRPr="00F250B6" w:rsidRDefault="00610489" w:rsidP="00636E09">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fully charged</w:t>
            </w:r>
          </w:p>
        </w:tc>
        <w:tc>
          <w:tcPr>
            <w:tcW w:w="1296" w:type="dxa"/>
            <w:tcBorders>
              <w:top w:val="nil"/>
              <w:left w:val="nil"/>
              <w:bottom w:val="nil"/>
              <w:right w:val="nil"/>
            </w:tcBorders>
            <w:shd w:val="clear" w:color="auto" w:fill="auto"/>
            <w:hideMark/>
          </w:tcPr>
          <w:p w14:paraId="6AD06F8E" w14:textId="77777777" w:rsidR="00610489" w:rsidRPr="00F250B6" w:rsidRDefault="00610489" w:rsidP="00636E09">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548DF9"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BD77F2C" w14:textId="77777777" w:rsidR="00610489" w:rsidRPr="00F250B6" w:rsidRDefault="00610489" w:rsidP="00636E09">
            <w:pPr>
              <w:spacing w:after="0" w:line="240" w:lineRule="auto"/>
              <w:jc w:val="center"/>
              <w:rPr>
                <w:rFonts w:eastAsia="Times New Roman" w:cstheme="minorHAnsi"/>
                <w:lang w:eastAsia="en-GB"/>
              </w:rPr>
            </w:pPr>
            <w:proofErr w:type="spellStart"/>
            <w:r>
              <w:rPr>
                <w:rFonts w:eastAsia="Times New Roman" w:cstheme="minorHAnsi"/>
                <w:lang w:eastAsia="en-GB"/>
              </w:rPr>
              <w:t>TagName</w:t>
            </w:r>
            <w:proofErr w:type="spellEnd"/>
            <w:r>
              <w:rPr>
                <w:rFonts w:eastAsia="Times New Roman" w:cstheme="minorHAnsi"/>
                <w:lang w:eastAsia="en-GB"/>
              </w:rPr>
              <w:t xml:space="preserve"> = tagT13</w:t>
            </w:r>
          </w:p>
        </w:tc>
      </w:tr>
      <w:tr w:rsidR="00610489" w:rsidRPr="00F250B6" w14:paraId="7F070E08" w14:textId="77777777" w:rsidTr="00636E09">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6467EE0"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97E1783"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 xml:space="preserve">T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5558E903" w14:textId="77777777" w:rsidR="00610489" w:rsidRPr="00F250B6" w:rsidRDefault="00610489" w:rsidP="00636E09">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EEFEB8F"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52CB420" w14:textId="77777777" w:rsidR="00610489" w:rsidRPr="00F250B6" w:rsidRDefault="00610489" w:rsidP="00636E09">
            <w:pPr>
              <w:spacing w:after="0" w:line="240" w:lineRule="auto"/>
              <w:jc w:val="center"/>
              <w:rPr>
                <w:rFonts w:eastAsia="Times New Roman" w:cstheme="minorHAnsi"/>
                <w:lang w:eastAsia="en-GB"/>
              </w:rPr>
            </w:pPr>
            <w:proofErr w:type="spellStart"/>
            <w:r>
              <w:rPr>
                <w:rFonts w:eastAsia="Times New Roman" w:cstheme="minorHAnsi"/>
                <w:lang w:eastAsia="en-GB"/>
              </w:rPr>
              <w:t>WIFIinterval</w:t>
            </w:r>
            <w:proofErr w:type="spellEnd"/>
            <w:r>
              <w:rPr>
                <w:rFonts w:eastAsia="Times New Roman" w:cstheme="minorHAnsi"/>
                <w:lang w:eastAsia="en-GB"/>
              </w:rPr>
              <w:t xml:space="preserve"> = 0</w:t>
            </w:r>
          </w:p>
        </w:tc>
      </w:tr>
      <w:tr w:rsidR="00610489" w:rsidRPr="00F250B6" w14:paraId="4128F94F" w14:textId="77777777" w:rsidTr="00636E09">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CB24403"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DE811B6"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7AFC5F29" w14:textId="77777777" w:rsidR="00610489" w:rsidRPr="00F250B6" w:rsidRDefault="00610489" w:rsidP="00636E09">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EDBA566"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B651D7D" w14:textId="77777777" w:rsidR="00610489" w:rsidRPr="00F250B6" w:rsidRDefault="00610489" w:rsidP="00636E09">
            <w:pPr>
              <w:spacing w:after="0" w:line="240" w:lineRule="auto"/>
              <w:jc w:val="center"/>
              <w:rPr>
                <w:rFonts w:eastAsia="Times New Roman" w:cstheme="minorHAnsi"/>
                <w:lang w:eastAsia="en-GB"/>
              </w:rPr>
            </w:pPr>
            <w:proofErr w:type="spellStart"/>
            <w:r>
              <w:rPr>
                <w:rFonts w:eastAsia="Times New Roman" w:cstheme="minorHAnsi"/>
                <w:lang w:eastAsia="en-GB"/>
              </w:rPr>
              <w:t>BLEinterval</w:t>
            </w:r>
            <w:proofErr w:type="spellEnd"/>
            <w:r>
              <w:rPr>
                <w:rFonts w:eastAsia="Times New Roman" w:cstheme="minorHAnsi"/>
                <w:lang w:eastAsia="en-GB"/>
              </w:rPr>
              <w:t xml:space="preserve"> = 0</w:t>
            </w:r>
          </w:p>
        </w:tc>
      </w:tr>
      <w:tr w:rsidR="00610489" w:rsidRPr="00F250B6" w14:paraId="02530009" w14:textId="77777777" w:rsidTr="00636E09">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BF12EAE"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E98A107"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50665EE3" w14:textId="77777777" w:rsidR="00610489" w:rsidRPr="00F250B6" w:rsidRDefault="00610489" w:rsidP="00636E09">
            <w:pPr>
              <w:spacing w:after="0" w:line="240" w:lineRule="auto"/>
              <w:rPr>
                <w:rFonts w:eastAsia="Times New Roman" w:cstheme="minorHAnsi"/>
                <w:lang w:eastAsia="en-GB"/>
              </w:rPr>
            </w:pPr>
          </w:p>
        </w:tc>
      </w:tr>
      <w:tr w:rsidR="00610489" w:rsidRPr="00F250B6" w14:paraId="1ED42DCF" w14:textId="77777777" w:rsidTr="00636E09">
        <w:trPr>
          <w:trHeight w:val="295"/>
        </w:trPr>
        <w:tc>
          <w:tcPr>
            <w:tcW w:w="1296" w:type="dxa"/>
            <w:tcBorders>
              <w:top w:val="nil"/>
              <w:left w:val="nil"/>
              <w:bottom w:val="nil"/>
              <w:right w:val="nil"/>
            </w:tcBorders>
            <w:shd w:val="clear" w:color="auto" w:fill="auto"/>
            <w:hideMark/>
          </w:tcPr>
          <w:p w14:paraId="45351D61" w14:textId="77777777" w:rsidR="00610489" w:rsidRPr="00F250B6" w:rsidRDefault="00610489" w:rsidP="00636E09">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21B4F05A" w14:textId="77777777" w:rsidR="00610489" w:rsidRPr="00F250B6" w:rsidRDefault="00610489" w:rsidP="00636E09">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5757C92" w14:textId="77777777" w:rsidR="00610489" w:rsidRPr="00F250B6" w:rsidRDefault="00610489" w:rsidP="00636E0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7738B8A3" w14:textId="77777777" w:rsidR="00610489" w:rsidRPr="00F250B6" w:rsidRDefault="00610489" w:rsidP="00636E0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6104FFB" w14:textId="77777777" w:rsidR="00610489" w:rsidRPr="00F250B6" w:rsidRDefault="00610489" w:rsidP="00636E0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4AD9394F" w14:textId="77777777" w:rsidR="00610489" w:rsidRPr="00F250B6" w:rsidRDefault="00610489" w:rsidP="00636E09">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0A785F79" w14:textId="77777777" w:rsidR="00610489" w:rsidRPr="00F250B6" w:rsidRDefault="00610489" w:rsidP="00636E09">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6F35B48" w14:textId="77777777" w:rsidR="00610489" w:rsidRPr="00F250B6" w:rsidRDefault="00610489" w:rsidP="00636E0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101A716" w14:textId="77777777" w:rsidR="00610489" w:rsidRPr="00F250B6" w:rsidRDefault="00610489" w:rsidP="00636E0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773A6DF" w14:textId="77777777" w:rsidR="00610489" w:rsidRPr="00F250B6" w:rsidRDefault="00610489" w:rsidP="00636E0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6AD59579" w14:textId="77777777" w:rsidR="00610489" w:rsidRPr="00F250B6" w:rsidRDefault="00610489" w:rsidP="00636E09">
            <w:pPr>
              <w:spacing w:after="0" w:line="240" w:lineRule="auto"/>
              <w:rPr>
                <w:rFonts w:eastAsia="Times New Roman" w:cstheme="minorHAnsi"/>
                <w:lang w:eastAsia="en-GB"/>
              </w:rPr>
            </w:pPr>
          </w:p>
        </w:tc>
      </w:tr>
      <w:tr w:rsidR="00610489" w:rsidRPr="00F250B6" w14:paraId="6D4953FE" w14:textId="77777777" w:rsidTr="00636E09">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4CEE1293" w14:textId="77777777" w:rsidR="00610489" w:rsidRPr="00F250B6" w:rsidRDefault="00610489" w:rsidP="00636E09">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644B69F7" w14:textId="77777777" w:rsidR="00610489" w:rsidRPr="00F250B6" w:rsidRDefault="00610489" w:rsidP="00636E09">
            <w:pPr>
              <w:spacing w:after="0" w:line="240" w:lineRule="auto"/>
              <w:rPr>
                <w:rFonts w:eastAsia="Times New Roman" w:cstheme="minorHAnsi"/>
                <w:lang w:eastAsia="en-GB"/>
              </w:rPr>
            </w:pPr>
            <w:r>
              <w:rPr>
                <w:rFonts w:eastAsia="Times New Roman" w:cstheme="minorHAnsi"/>
                <w:lang w:eastAsia="en-GB"/>
              </w:rPr>
              <w:t xml:space="preserve">A </w:t>
            </w:r>
            <w:proofErr w:type="spellStart"/>
            <w:r>
              <w:rPr>
                <w:rFonts w:eastAsia="Times New Roman" w:cstheme="minorHAnsi"/>
                <w:lang w:eastAsia="en-GB"/>
              </w:rPr>
              <w:t>powerbank</w:t>
            </w:r>
            <w:proofErr w:type="spellEnd"/>
            <w:r>
              <w:rPr>
                <w:rFonts w:eastAsia="Times New Roman" w:cstheme="minorHAnsi"/>
                <w:lang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3C2D1D65" w14:textId="77777777" w:rsidR="00610489" w:rsidRPr="00F250B6" w:rsidRDefault="00610489" w:rsidP="00636E0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29CD7E6A" w14:textId="77777777" w:rsidR="00610489" w:rsidRPr="00F250B6" w:rsidRDefault="00610489" w:rsidP="00636E0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B77705D" w14:textId="77777777" w:rsidR="00610489" w:rsidRPr="00F250B6" w:rsidRDefault="00610489" w:rsidP="00636E0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401E810B" w14:textId="77777777" w:rsidR="00610489" w:rsidRPr="00F250B6" w:rsidRDefault="00610489" w:rsidP="00636E09">
            <w:pPr>
              <w:spacing w:after="0" w:line="240" w:lineRule="auto"/>
              <w:rPr>
                <w:rFonts w:eastAsia="Times New Roman" w:cstheme="minorHAnsi"/>
                <w:lang w:eastAsia="en-GB"/>
              </w:rPr>
            </w:pPr>
          </w:p>
        </w:tc>
      </w:tr>
      <w:tr w:rsidR="00610489" w:rsidRPr="00F250B6" w14:paraId="286A7079" w14:textId="77777777" w:rsidTr="00636E09">
        <w:trPr>
          <w:trHeight w:val="295"/>
        </w:trPr>
        <w:tc>
          <w:tcPr>
            <w:tcW w:w="1296" w:type="dxa"/>
            <w:tcBorders>
              <w:top w:val="nil"/>
              <w:left w:val="nil"/>
              <w:bottom w:val="nil"/>
              <w:right w:val="nil"/>
            </w:tcBorders>
            <w:shd w:val="clear" w:color="auto" w:fill="auto"/>
            <w:noWrap/>
            <w:vAlign w:val="bottom"/>
            <w:hideMark/>
          </w:tcPr>
          <w:p w14:paraId="31281EAD" w14:textId="77777777" w:rsidR="00610489" w:rsidRPr="00F250B6" w:rsidRDefault="00610489" w:rsidP="00636E09">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6B2D9FCC" w14:textId="77777777" w:rsidR="00610489" w:rsidRPr="00F250B6" w:rsidRDefault="00610489" w:rsidP="00636E09">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505843DA" w14:textId="77777777" w:rsidR="00610489" w:rsidRPr="00F250B6" w:rsidRDefault="00610489" w:rsidP="00636E0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652FEE04" w14:textId="77777777" w:rsidR="00610489" w:rsidRPr="00F250B6" w:rsidRDefault="00610489" w:rsidP="00636E0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7ACAF7E6" w14:textId="77777777" w:rsidR="00610489" w:rsidRPr="00F250B6" w:rsidRDefault="00610489" w:rsidP="00636E0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57953AB3" w14:textId="77777777" w:rsidR="00610489" w:rsidRPr="00F250B6" w:rsidRDefault="00610489" w:rsidP="00636E09">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12F9C085" w14:textId="77777777" w:rsidR="00610489" w:rsidRPr="00F250B6" w:rsidRDefault="00610489" w:rsidP="00636E09">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125B597A" w14:textId="77777777" w:rsidR="00610489" w:rsidRPr="00F250B6" w:rsidRDefault="00610489" w:rsidP="00636E09">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558468C6" w14:textId="77777777" w:rsidR="00610489" w:rsidRPr="00F250B6" w:rsidRDefault="00610489" w:rsidP="00636E09">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53B44A65" w14:textId="77777777" w:rsidR="00610489" w:rsidRPr="00F250B6" w:rsidRDefault="00610489" w:rsidP="00636E09">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4696F60F" w14:textId="77777777" w:rsidR="00610489" w:rsidRPr="00F250B6" w:rsidRDefault="00610489" w:rsidP="00636E09">
            <w:pPr>
              <w:spacing w:after="0" w:line="240" w:lineRule="auto"/>
              <w:rPr>
                <w:rFonts w:eastAsia="Times New Roman" w:cstheme="minorHAnsi"/>
                <w:lang w:eastAsia="en-GB"/>
              </w:rPr>
            </w:pPr>
          </w:p>
        </w:tc>
      </w:tr>
      <w:tr w:rsidR="00610489" w:rsidRPr="00F250B6" w14:paraId="5036806A" w14:textId="77777777" w:rsidTr="00636E09">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6698F53"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AAC33EC"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6B50DD97"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851E989"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978F407" w14:textId="77777777" w:rsidR="00610489" w:rsidRPr="00F250B6" w:rsidRDefault="00610489" w:rsidP="00636E09">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610489" w:rsidRPr="00F250B6" w14:paraId="4B01A109" w14:textId="77777777" w:rsidTr="00636E09">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5E95479" w14:textId="77777777" w:rsidR="00610489" w:rsidRPr="00F250B6" w:rsidRDefault="00610489" w:rsidP="00636E09">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35A8A5C" w14:textId="77777777" w:rsidR="00610489" w:rsidRPr="00F250B6" w:rsidRDefault="00610489" w:rsidP="00636E09">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37AD48B" w14:textId="77777777" w:rsidR="00610489" w:rsidRPr="00F250B6" w:rsidRDefault="00610489" w:rsidP="00636E09">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A38D2B4" w14:textId="77777777" w:rsidR="00610489" w:rsidRPr="00F250B6" w:rsidRDefault="00610489" w:rsidP="00636E09">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0F82720" w14:textId="77777777" w:rsidR="00610489" w:rsidRPr="00F250B6" w:rsidRDefault="00610489" w:rsidP="00636E09">
            <w:pPr>
              <w:spacing w:after="0" w:line="240" w:lineRule="auto"/>
              <w:rPr>
                <w:rFonts w:eastAsia="Times New Roman" w:cstheme="minorHAnsi"/>
                <w:b/>
                <w:bCs/>
                <w:lang w:eastAsia="en-GB"/>
              </w:rPr>
            </w:pPr>
          </w:p>
        </w:tc>
      </w:tr>
      <w:tr w:rsidR="00610489" w:rsidRPr="00F250B6" w14:paraId="3A08896C" w14:textId="77777777" w:rsidTr="00636E09">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8BA8C5"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0D64BFB"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 xml:space="preserve">Connect the Tag to the </w:t>
            </w:r>
            <w:proofErr w:type="spellStart"/>
            <w:r>
              <w:rPr>
                <w:rFonts w:eastAsia="Times New Roman" w:cstheme="minorHAnsi"/>
                <w:lang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82DC1C9"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 xml:space="preserve">The </w:t>
            </w:r>
            <w:proofErr w:type="spellStart"/>
            <w:r>
              <w:rPr>
                <w:rFonts w:eastAsia="Times New Roman" w:cstheme="minorHAnsi"/>
                <w:lang w:eastAsia="en-GB"/>
              </w:rPr>
              <w:t>powerbank</w:t>
            </w:r>
            <w:proofErr w:type="spellEnd"/>
            <w:r>
              <w:rPr>
                <w:rFonts w:eastAsia="Times New Roman" w:cstheme="minorHAnsi"/>
                <w:lang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E70218D"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EC3D67E"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Pass</w:t>
            </w:r>
          </w:p>
        </w:tc>
      </w:tr>
      <w:tr w:rsidR="00610489" w:rsidRPr="00F250B6" w14:paraId="0D86FF64" w14:textId="77777777" w:rsidTr="00636E09">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48CD291"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976F8D0"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4343262"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17DA5E1"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C517F21"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610489" w:rsidRPr="00F250B6" w14:paraId="651A7D15" w14:textId="77777777" w:rsidTr="00636E09">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F00501C"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0DFF2B"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proofErr w:type="spellStart"/>
            <w:r>
              <w:rPr>
                <w:rFonts w:eastAsia="Times New Roman" w:cstheme="minorHAnsi"/>
                <w:lang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02C28E"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2EE8253"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30A8199"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610489" w:rsidRPr="00F250B6" w14:paraId="43988572" w14:textId="77777777" w:rsidTr="00636E09">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43D78CD"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5503914"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1AA5741"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EE25226"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B764742"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610489" w:rsidRPr="00F250B6" w14:paraId="32D16DB5" w14:textId="77777777" w:rsidTr="00636E09">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D44316B"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C28A8E4"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EE4168F"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F423CB9" w14:textId="756E9123"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2022-10-1</w:t>
            </w:r>
            <w:r>
              <w:rPr>
                <w:rFonts w:eastAsia="Times New Roman" w:cstheme="minorHAnsi"/>
                <w:lang w:eastAsia="en-GB"/>
              </w:rPr>
              <w:t>3</w:t>
            </w:r>
            <w:r>
              <w:rPr>
                <w:rFonts w:eastAsia="Times New Roman" w:cstheme="minorHAnsi"/>
                <w:lang w:eastAsia="en-GB"/>
              </w:rPr>
              <w:t xml:space="preserve"> </w:t>
            </w:r>
            <w:r>
              <w:rPr>
                <w:rFonts w:eastAsia="Times New Roman" w:cstheme="minorHAnsi"/>
                <w:lang w:eastAsia="en-GB"/>
              </w:rPr>
              <w:t>15</w:t>
            </w:r>
            <w:r>
              <w:rPr>
                <w:rFonts w:eastAsia="Times New Roman" w:cstheme="minorHAnsi"/>
                <w:lang w:eastAsia="en-GB"/>
              </w:rPr>
              <w:t>:</w:t>
            </w:r>
            <w:r>
              <w:rPr>
                <w:rFonts w:eastAsia="Times New Roman" w:cstheme="minorHAnsi"/>
                <w:lang w:eastAsia="en-GB"/>
              </w:rPr>
              <w:t>5</w:t>
            </w:r>
            <w:r>
              <w:rPr>
                <w:rFonts w:eastAsia="Times New Roman" w:cstheme="minorHAnsi"/>
                <w:lang w:eastAsia="en-GB"/>
              </w:rPr>
              <w:t>1:</w:t>
            </w:r>
            <w:r>
              <w:rPr>
                <w:rFonts w:eastAsia="Times New Roman" w:cstheme="minorHAnsi"/>
                <w:lang w:eastAsia="en-GB"/>
              </w:rPr>
              <w:t>37</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B2057B4"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Pass</w:t>
            </w:r>
          </w:p>
        </w:tc>
      </w:tr>
      <w:tr w:rsidR="00610489" w:rsidRPr="00F250B6" w14:paraId="36EC7AED" w14:textId="77777777" w:rsidTr="00636E09">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76A8003"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BBDC2F7"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 xml:space="preserve">Wait until the </w:t>
            </w:r>
            <w:proofErr w:type="spellStart"/>
            <w:r>
              <w:rPr>
                <w:rFonts w:eastAsia="Times New Roman" w:cstheme="minorHAnsi"/>
                <w:lang w:eastAsia="en-GB"/>
              </w:rPr>
              <w:t>powerbank</w:t>
            </w:r>
            <w:proofErr w:type="spellEnd"/>
            <w:r>
              <w:rPr>
                <w:rFonts w:eastAsia="Times New Roman" w:cstheme="minorHAnsi"/>
                <w:lang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9ED4954" w14:textId="77777777" w:rsidR="00610489" w:rsidRPr="00F250B6" w:rsidRDefault="00610489" w:rsidP="00636E09">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stops displaying blue </w:t>
            </w:r>
            <w:proofErr w:type="spellStart"/>
            <w:r>
              <w:rPr>
                <w:rFonts w:eastAsia="Times New Roman" w:cstheme="minorHAnsi"/>
                <w:lang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F232649"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2808148"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Pass</w:t>
            </w:r>
          </w:p>
        </w:tc>
      </w:tr>
      <w:tr w:rsidR="00610489" w14:paraId="78A504A2" w14:textId="77777777" w:rsidTr="00636E09">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2934B2C9"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5BB96F1" w14:textId="77777777" w:rsidR="00610489" w:rsidRPr="00F250B6" w:rsidRDefault="00610489" w:rsidP="00636E09">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89A9828" w14:textId="77777777" w:rsidR="00610489" w:rsidRDefault="00610489" w:rsidP="00636E09">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DCC12FF" w14:textId="77777777" w:rsidR="00610489" w:rsidRDefault="00610489" w:rsidP="00636E09">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90179A8" w14:textId="77777777" w:rsidR="00610489" w:rsidRDefault="00610489" w:rsidP="00636E09">
            <w:pPr>
              <w:spacing w:after="0" w:line="240" w:lineRule="auto"/>
              <w:jc w:val="center"/>
              <w:rPr>
                <w:rFonts w:eastAsia="Times New Roman" w:cstheme="minorHAnsi"/>
                <w:lang w:eastAsia="en-GB"/>
              </w:rPr>
            </w:pPr>
            <w:r>
              <w:rPr>
                <w:rFonts w:eastAsia="Times New Roman" w:cstheme="minorHAnsi"/>
                <w:lang w:eastAsia="en-GB"/>
              </w:rPr>
              <w:t>Pass</w:t>
            </w:r>
          </w:p>
        </w:tc>
      </w:tr>
      <w:tr w:rsidR="00610489" w14:paraId="59D8CAAA" w14:textId="77777777" w:rsidTr="00636E09">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DAFBC8D" w14:textId="77777777" w:rsidR="00610489" w:rsidRPr="00F250B6" w:rsidRDefault="00610489" w:rsidP="00636E09">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9E15740" w14:textId="77777777" w:rsidR="00610489" w:rsidRPr="00F250B6" w:rsidRDefault="00610489" w:rsidP="00636E09">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4DCE6A0" w14:textId="77777777" w:rsidR="00610489" w:rsidRDefault="00610489" w:rsidP="00636E09">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98860B1" w14:textId="0803CDF0" w:rsidR="00610489" w:rsidRDefault="00610489" w:rsidP="00636E09">
            <w:pPr>
              <w:spacing w:after="0" w:line="240" w:lineRule="auto"/>
              <w:jc w:val="center"/>
              <w:rPr>
                <w:rFonts w:eastAsia="Times New Roman" w:cstheme="minorHAnsi"/>
                <w:lang w:eastAsia="en-GB"/>
              </w:rPr>
            </w:pPr>
            <w:r w:rsidRPr="00510552">
              <w:rPr>
                <w:rFonts w:eastAsia="Times New Roman" w:cstheme="minorHAnsi"/>
                <w:lang w:eastAsia="en-GB"/>
              </w:rPr>
              <w:t>2022-</w:t>
            </w:r>
            <w:r>
              <w:rPr>
                <w:rFonts w:eastAsia="Times New Roman" w:cstheme="minorHAnsi"/>
                <w:lang w:eastAsia="en-GB"/>
              </w:rPr>
              <w:t>10</w:t>
            </w:r>
            <w:r w:rsidRPr="00510552">
              <w:rPr>
                <w:rFonts w:eastAsia="Times New Roman" w:cstheme="minorHAnsi"/>
                <w:lang w:eastAsia="en-GB"/>
              </w:rPr>
              <w:t>-</w:t>
            </w:r>
            <w:r>
              <w:rPr>
                <w:rFonts w:eastAsia="Times New Roman" w:cstheme="minorHAnsi"/>
                <w:lang w:eastAsia="en-GB"/>
              </w:rPr>
              <w:t>13</w:t>
            </w:r>
            <w:r w:rsidRPr="00510552">
              <w:rPr>
                <w:rFonts w:eastAsia="Times New Roman" w:cstheme="minorHAnsi"/>
                <w:lang w:eastAsia="en-GB"/>
              </w:rPr>
              <w:t xml:space="preserve"> </w:t>
            </w:r>
            <w:r>
              <w:rPr>
                <w:rFonts w:eastAsia="Times New Roman" w:cstheme="minorHAnsi"/>
                <w:lang w:eastAsia="en-GB"/>
              </w:rPr>
              <w:t>21</w:t>
            </w:r>
            <w:r w:rsidRPr="00510552">
              <w:rPr>
                <w:rFonts w:eastAsia="Times New Roman" w:cstheme="minorHAnsi"/>
                <w:lang w:eastAsia="en-GB"/>
              </w:rPr>
              <w:t>:</w:t>
            </w:r>
            <w:r>
              <w:rPr>
                <w:rFonts w:eastAsia="Times New Roman" w:cstheme="minorHAnsi"/>
                <w:lang w:eastAsia="en-GB"/>
              </w:rPr>
              <w:t>3</w:t>
            </w:r>
            <w:r>
              <w:rPr>
                <w:rFonts w:eastAsia="Times New Roman" w:cstheme="minorHAnsi"/>
                <w:lang w:eastAsia="en-GB"/>
              </w:rPr>
              <w:t>1</w:t>
            </w:r>
            <w:r w:rsidRPr="00510552">
              <w:rPr>
                <w:rFonts w:eastAsia="Times New Roman" w:cstheme="minorHAnsi"/>
                <w:lang w:eastAsia="en-GB"/>
              </w:rPr>
              <w:t>:</w:t>
            </w:r>
            <w:r>
              <w:rPr>
                <w:rFonts w:eastAsia="Times New Roman" w:cstheme="minorHAnsi"/>
                <w:lang w:eastAsia="en-GB"/>
              </w:rPr>
              <w:t>0</w:t>
            </w:r>
            <w:r>
              <w:rPr>
                <w:rFonts w:eastAsia="Times New Roman" w:cstheme="minorHAnsi"/>
                <w:lang w:eastAsia="en-GB"/>
              </w:rPr>
              <w:t>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FF2349B" w14:textId="77777777" w:rsidR="00610489" w:rsidRDefault="00610489" w:rsidP="00636E09">
            <w:pPr>
              <w:spacing w:after="0" w:line="240" w:lineRule="auto"/>
              <w:jc w:val="center"/>
              <w:rPr>
                <w:rFonts w:eastAsia="Times New Roman" w:cstheme="minorHAnsi"/>
                <w:lang w:eastAsia="en-GB"/>
              </w:rPr>
            </w:pPr>
            <w:r>
              <w:rPr>
                <w:rFonts w:eastAsia="Times New Roman" w:cstheme="minorHAnsi"/>
                <w:lang w:eastAsia="en-GB"/>
              </w:rPr>
              <w:t>Pass</w:t>
            </w:r>
          </w:p>
        </w:tc>
      </w:tr>
      <w:tr w:rsidR="00610489" w14:paraId="0E0B9080" w14:textId="77777777" w:rsidTr="00636E09">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CE3C9FA" w14:textId="77777777" w:rsidR="00610489" w:rsidRDefault="00610489" w:rsidP="00636E09">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9C85D13" w14:textId="77777777" w:rsidR="00610489" w:rsidRPr="00510552" w:rsidRDefault="00610489" w:rsidP="00636E09">
            <w:pPr>
              <w:spacing w:after="0" w:line="240" w:lineRule="auto"/>
              <w:jc w:val="center"/>
              <w:rPr>
                <w:rFonts w:eastAsia="Times New Roman" w:cstheme="minorHAnsi"/>
                <w:lang w:eastAsia="en-GB"/>
              </w:rPr>
            </w:pPr>
            <w:r>
              <w:rPr>
                <w:rFonts w:eastAsia="Times New Roman" w:cstheme="minorHAnsi"/>
                <w:lang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6A7996A" w14:textId="77777777" w:rsidR="00610489" w:rsidRDefault="00610489" w:rsidP="00636E09">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6B5468F" w14:textId="27A0A822" w:rsidR="00610489" w:rsidRPr="00510552" w:rsidRDefault="00610489" w:rsidP="00636E09">
            <w:pPr>
              <w:spacing w:after="0" w:line="240" w:lineRule="auto"/>
              <w:jc w:val="center"/>
              <w:rPr>
                <w:rFonts w:eastAsia="Times New Roman" w:cstheme="minorHAnsi"/>
                <w:lang w:eastAsia="en-GB"/>
              </w:rPr>
            </w:pPr>
            <w:r>
              <w:rPr>
                <w:rFonts w:eastAsia="Times New Roman" w:cstheme="minorHAnsi"/>
                <w:lang w:eastAsia="en-GB"/>
              </w:rPr>
              <w:t>5</w:t>
            </w:r>
            <w:r>
              <w:rPr>
                <w:rFonts w:eastAsia="Times New Roman" w:cstheme="minorHAnsi"/>
                <w:lang w:eastAsia="en-GB"/>
              </w:rPr>
              <w:t xml:space="preserve"> hours </w:t>
            </w:r>
            <w:r>
              <w:rPr>
                <w:rFonts w:eastAsia="Times New Roman" w:cstheme="minorHAnsi"/>
                <w:lang w:eastAsia="en-GB"/>
              </w:rPr>
              <w:t>39</w:t>
            </w:r>
            <w:r>
              <w:rPr>
                <w:rFonts w:eastAsia="Times New Roman" w:cstheme="minorHAnsi"/>
                <w:lang w:eastAsia="en-GB"/>
              </w:rPr>
              <w:t xml:space="preserve"> minutes </w:t>
            </w:r>
            <w:r>
              <w:rPr>
                <w:rFonts w:eastAsia="Times New Roman" w:cstheme="minorHAnsi"/>
                <w:lang w:eastAsia="en-GB"/>
              </w:rPr>
              <w:t>31</w:t>
            </w:r>
            <w:r>
              <w:rPr>
                <w:rFonts w:eastAsia="Times New Roman" w:cstheme="minorHAnsi"/>
                <w:lang w:eastAsia="en-GB"/>
              </w:rPr>
              <w:t xml:space="preserve">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360A7A0" w14:textId="77777777" w:rsidR="00610489" w:rsidRDefault="00610489" w:rsidP="00636E09">
            <w:pPr>
              <w:spacing w:after="0" w:line="240" w:lineRule="auto"/>
              <w:jc w:val="center"/>
              <w:rPr>
                <w:rFonts w:eastAsia="Times New Roman" w:cstheme="minorHAnsi"/>
                <w:lang w:eastAsia="en-GB"/>
              </w:rPr>
            </w:pPr>
            <w:r>
              <w:rPr>
                <w:rFonts w:eastAsia="Times New Roman" w:cstheme="minorHAnsi"/>
                <w:lang w:eastAsia="en-GB"/>
              </w:rPr>
              <w:t>Pass</w:t>
            </w:r>
          </w:p>
        </w:tc>
      </w:tr>
    </w:tbl>
    <w:p w14:paraId="626E0D88" w14:textId="2973CE1C" w:rsidR="006938D0" w:rsidRPr="00F250B6" w:rsidRDefault="006938D0" w:rsidP="00610489">
      <w:pPr>
        <w:rPr>
          <w:rFonts w:cstheme="minorHAnsi"/>
        </w:rPr>
      </w:pPr>
    </w:p>
    <w:sectPr w:rsidR="006938D0" w:rsidRPr="00F250B6" w:rsidSect="00F250B6">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wMDAzNTI2NjY1MTFX0lEKTi0uzszPAykwrAUAX/HQsCwAAAA="/>
  </w:docVars>
  <w:rsids>
    <w:rsidRoot w:val="00F250B6"/>
    <w:rsid w:val="00032D4E"/>
    <w:rsid w:val="00080296"/>
    <w:rsid w:val="000B5915"/>
    <w:rsid w:val="001643BB"/>
    <w:rsid w:val="002F5669"/>
    <w:rsid w:val="00303B37"/>
    <w:rsid w:val="00305F9B"/>
    <w:rsid w:val="003236ED"/>
    <w:rsid w:val="00342FED"/>
    <w:rsid w:val="00393168"/>
    <w:rsid w:val="00393D5B"/>
    <w:rsid w:val="003F5D82"/>
    <w:rsid w:val="00427BE6"/>
    <w:rsid w:val="004B0CB8"/>
    <w:rsid w:val="00510552"/>
    <w:rsid w:val="00533897"/>
    <w:rsid w:val="005E2C66"/>
    <w:rsid w:val="00610489"/>
    <w:rsid w:val="00610953"/>
    <w:rsid w:val="006938D0"/>
    <w:rsid w:val="006D6C5F"/>
    <w:rsid w:val="007D1201"/>
    <w:rsid w:val="008507A7"/>
    <w:rsid w:val="00873926"/>
    <w:rsid w:val="008A708F"/>
    <w:rsid w:val="00A16505"/>
    <w:rsid w:val="00AD6741"/>
    <w:rsid w:val="00B10688"/>
    <w:rsid w:val="00B45B2B"/>
    <w:rsid w:val="00CD1C7A"/>
    <w:rsid w:val="00EC1936"/>
    <w:rsid w:val="00F250B6"/>
    <w:rsid w:val="00F43CBB"/>
    <w:rsid w:val="00F83A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E7FF7"/>
  <w15:chartTrackingRefBased/>
  <w15:docId w15:val="{8844679D-886C-4E4D-890B-A6D936B26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637850">
      <w:bodyDiv w:val="1"/>
      <w:marLeft w:val="0"/>
      <w:marRight w:val="0"/>
      <w:marTop w:val="0"/>
      <w:marBottom w:val="0"/>
      <w:divBdr>
        <w:top w:val="none" w:sz="0" w:space="0" w:color="auto"/>
        <w:left w:val="none" w:sz="0" w:space="0" w:color="auto"/>
        <w:bottom w:val="none" w:sz="0" w:space="0" w:color="auto"/>
        <w:right w:val="none" w:sz="0" w:space="0" w:color="auto"/>
      </w:divBdr>
    </w:div>
    <w:div w:id="1044794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3</TotalTime>
  <Pages>4</Pages>
  <Words>635</Words>
  <Characters>362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esh Jain</dc:creator>
  <cp:keywords/>
  <dc:description/>
  <cp:lastModifiedBy>Pedro Bobião Costa</cp:lastModifiedBy>
  <cp:revision>29</cp:revision>
  <dcterms:created xsi:type="dcterms:W3CDTF">2019-01-01T07:14:00Z</dcterms:created>
  <dcterms:modified xsi:type="dcterms:W3CDTF">2022-10-14T09:42:00Z</dcterms:modified>
</cp:coreProperties>
</file>